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930A7" w14:textId="2792D689" w:rsidR="00BF6ED9" w:rsidRPr="000052B8" w:rsidRDefault="00BF6ED9" w:rsidP="00A91BE7">
      <w:pPr>
        <w:pStyle w:val="Podtytu"/>
        <w:rPr>
          <w:b/>
          <w:bCs/>
          <w:color w:val="auto"/>
        </w:rPr>
      </w:pPr>
      <w:r w:rsidRPr="00294782">
        <w:rPr>
          <w:b/>
          <w:bCs/>
          <w:color w:val="auto"/>
          <w:sz w:val="24"/>
          <w:szCs w:val="24"/>
        </w:rPr>
        <w:t>Załącznik nr 2 do SWZ</w:t>
      </w:r>
      <w:r w:rsidRPr="00A91BE7">
        <w:rPr>
          <w:color w:val="auto"/>
          <w:sz w:val="24"/>
          <w:szCs w:val="24"/>
        </w:rPr>
        <w:t xml:space="preserve"> – Opis przedmiotu zamówienia</w:t>
      </w:r>
      <w:r w:rsidR="003A232E" w:rsidRPr="00A91BE7">
        <w:rPr>
          <w:sz w:val="24"/>
          <w:szCs w:val="24"/>
        </w:rPr>
        <w:t xml:space="preserve">, </w:t>
      </w:r>
      <w:r w:rsidR="00A91BE7" w:rsidRPr="00A91BE7">
        <w:rPr>
          <w:color w:val="FF0000"/>
          <w:sz w:val="24"/>
          <w:szCs w:val="24"/>
        </w:rPr>
        <w:t>kryterium oceny ofert - punktowane parametry techniczne oraz termin gwarancji urządzenia</w:t>
      </w:r>
      <w:r w:rsidR="00A91BE7">
        <w:rPr>
          <w:color w:val="FF0000"/>
          <w:sz w:val="24"/>
          <w:szCs w:val="24"/>
        </w:rPr>
        <w:t>.</w:t>
      </w:r>
      <w:r w:rsidR="00A91BE7">
        <w:rPr>
          <w:color w:val="FF0000"/>
        </w:rPr>
        <w:tab/>
      </w:r>
      <w:r w:rsidR="00A91BE7">
        <w:rPr>
          <w:color w:val="FF0000"/>
        </w:rPr>
        <w:tab/>
      </w:r>
      <w:r w:rsidR="00A91BE7">
        <w:rPr>
          <w:color w:val="FF0000"/>
        </w:rPr>
        <w:tab/>
      </w:r>
      <w:r w:rsidR="00A91BE7">
        <w:rPr>
          <w:color w:val="FF0000"/>
        </w:rPr>
        <w:tab/>
      </w:r>
      <w:r w:rsidR="00A91BE7">
        <w:rPr>
          <w:color w:val="FF0000"/>
        </w:rPr>
        <w:tab/>
      </w:r>
      <w:r w:rsidR="00A91BE7">
        <w:rPr>
          <w:color w:val="FF0000"/>
        </w:rPr>
        <w:tab/>
      </w:r>
      <w:r w:rsidR="00A91BE7">
        <w:rPr>
          <w:color w:val="FF0000"/>
        </w:rPr>
        <w:tab/>
      </w:r>
      <w:r w:rsidR="00A91BE7">
        <w:rPr>
          <w:color w:val="FF0000"/>
        </w:rPr>
        <w:tab/>
      </w:r>
      <w:r w:rsidR="00A91BE7">
        <w:rPr>
          <w:color w:val="FF0000"/>
        </w:rPr>
        <w:tab/>
      </w:r>
      <w:r w:rsidR="00A91BE7">
        <w:rPr>
          <w:color w:val="FF0000"/>
        </w:rPr>
        <w:tab/>
      </w:r>
      <w:r w:rsidR="00A91BE7">
        <w:rPr>
          <w:color w:val="FF0000"/>
        </w:rPr>
        <w:tab/>
      </w:r>
      <w:r w:rsidR="00A91BE7">
        <w:rPr>
          <w:color w:val="FF0000"/>
        </w:rPr>
        <w:tab/>
      </w:r>
      <w:r w:rsidR="00A91BE7">
        <w:rPr>
          <w:color w:val="FF0000"/>
        </w:rPr>
        <w:tab/>
      </w:r>
      <w:r w:rsidR="00A91BE7">
        <w:rPr>
          <w:color w:val="FF0000"/>
        </w:rPr>
        <w:tab/>
      </w:r>
      <w:r w:rsidRPr="000052B8">
        <w:rPr>
          <w:b/>
          <w:bCs/>
          <w:color w:val="auto"/>
        </w:rPr>
        <w:t>21/ZP/2022</w:t>
      </w:r>
    </w:p>
    <w:tbl>
      <w:tblPr>
        <w:tblW w:w="14175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2"/>
        <w:gridCol w:w="6004"/>
        <w:gridCol w:w="3260"/>
        <w:gridCol w:w="3969"/>
      </w:tblGrid>
      <w:tr w:rsidR="00A34D40" w:rsidRPr="00994ABB" w14:paraId="718FD3EB" w14:textId="77777777" w:rsidTr="003A232E">
        <w:trPr>
          <w:trHeight w:val="301"/>
        </w:trPr>
        <w:tc>
          <w:tcPr>
            <w:tcW w:w="942" w:type="dxa"/>
            <w:shd w:val="clear" w:color="auto" w:fill="auto"/>
            <w:vAlign w:val="center"/>
          </w:tcPr>
          <w:p w14:paraId="5E09F6F4" w14:textId="77777777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Lp.</w:t>
            </w:r>
          </w:p>
        </w:tc>
        <w:tc>
          <w:tcPr>
            <w:tcW w:w="6004" w:type="dxa"/>
            <w:shd w:val="clear" w:color="auto" w:fill="auto"/>
            <w:vAlign w:val="center"/>
          </w:tcPr>
          <w:p w14:paraId="3F53D67E" w14:textId="77777777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magane parametry i właściwości urządzenia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E58702D" w14:textId="02BAB92C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twierdzenie spełniania wymogu</w:t>
            </w:r>
            <w:r w:rsidR="009E0BB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/wymogi graniczn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71D41E00" w14:textId="77777777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ferowany parametr, podać zakresy/opisać</w:t>
            </w:r>
          </w:p>
        </w:tc>
      </w:tr>
      <w:tr w:rsidR="00A34D40" w:rsidRPr="00994ABB" w14:paraId="606FA59E" w14:textId="77777777" w:rsidTr="003A232E">
        <w:trPr>
          <w:trHeight w:val="560"/>
        </w:trPr>
        <w:tc>
          <w:tcPr>
            <w:tcW w:w="942" w:type="dxa"/>
            <w:vAlign w:val="center"/>
          </w:tcPr>
          <w:p w14:paraId="35C1CA32" w14:textId="77777777" w:rsidR="00B63D0A" w:rsidRPr="00BF6ED9" w:rsidRDefault="00B63D0A" w:rsidP="00374294">
            <w:pPr>
              <w:pStyle w:val="a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6676A253" w14:textId="77777777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Wymagania funkcjonalne</w:t>
            </w:r>
          </w:p>
        </w:tc>
        <w:tc>
          <w:tcPr>
            <w:tcW w:w="3260" w:type="dxa"/>
            <w:vAlign w:val="center"/>
          </w:tcPr>
          <w:p w14:paraId="703E32E6" w14:textId="77777777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 w14:paraId="1D339F36" w14:textId="77777777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34D40" w:rsidRPr="00994ABB" w14:paraId="24171917" w14:textId="77777777" w:rsidTr="003A232E">
        <w:trPr>
          <w:trHeight w:val="945"/>
        </w:trPr>
        <w:tc>
          <w:tcPr>
            <w:tcW w:w="942" w:type="dxa"/>
            <w:vAlign w:val="center"/>
          </w:tcPr>
          <w:p w14:paraId="363197C8" w14:textId="77777777" w:rsidR="00B63D0A" w:rsidRPr="00BF6ED9" w:rsidRDefault="00B63D0A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2798B763" w14:textId="5E813F38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Aparat fabrycznie nowy, wyprodukowany nie później niż w </w:t>
            </w:r>
            <w:r w:rsidR="00C14C27" w:rsidRPr="0029478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2</w:t>
            </w:r>
            <w:r w:rsidR="00294782" w:rsidRPr="0029478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Pr="0029478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roku</w:t>
            </w:r>
          </w:p>
        </w:tc>
        <w:tc>
          <w:tcPr>
            <w:tcW w:w="3260" w:type="dxa"/>
          </w:tcPr>
          <w:p w14:paraId="28C021BD" w14:textId="77777777" w:rsidR="00B63D0A" w:rsidRPr="00BF6ED9" w:rsidRDefault="00B63D0A" w:rsidP="00374294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74442D0" w14:textId="257CB571" w:rsidR="00BF6ED9" w:rsidRPr="00BF6ED9" w:rsidRDefault="00BF6ED9" w:rsidP="00BF6ED9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Producent:</w:t>
            </w:r>
          </w:p>
          <w:p w14:paraId="50C3F55C" w14:textId="7F3267DD" w:rsidR="00BF6ED9" w:rsidRDefault="00BF6ED9" w:rsidP="00BF6ED9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Model</w:t>
            </w:r>
            <w:r w:rsidR="00573983">
              <w:rPr>
                <w:rFonts w:asciiTheme="minorHAnsi" w:hAnsiTheme="minorHAnsi" w:cstheme="minorHAnsi"/>
                <w:sz w:val="22"/>
                <w:szCs w:val="22"/>
              </w:rPr>
              <w:t>/Typ:</w:t>
            </w:r>
          </w:p>
          <w:p w14:paraId="4BC782AB" w14:textId="3EBDEF04" w:rsidR="00573983" w:rsidRPr="00573983" w:rsidRDefault="00573983" w:rsidP="00573983">
            <w:pPr>
              <w:pStyle w:val="Bezodstpw"/>
            </w:pPr>
            <w:r>
              <w:t>Nr seryjny:</w:t>
            </w:r>
          </w:p>
          <w:p w14:paraId="0ABA31D9" w14:textId="4D098A76" w:rsidR="00B63D0A" w:rsidRPr="00BF6ED9" w:rsidRDefault="00BF6ED9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Rok produkcji:</w:t>
            </w:r>
          </w:p>
        </w:tc>
      </w:tr>
      <w:tr w:rsidR="00A34D40" w:rsidRPr="00994ABB" w14:paraId="02B8E272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252A573B" w14:textId="77777777" w:rsidR="00B63D0A" w:rsidRPr="00BF6ED9" w:rsidRDefault="00B63D0A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64613E09" w14:textId="77777777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Zasilanie 230 VAC ±10%, 50Hz oraz z wbudowanego akumulatora</w:t>
            </w:r>
          </w:p>
        </w:tc>
        <w:tc>
          <w:tcPr>
            <w:tcW w:w="3260" w:type="dxa"/>
          </w:tcPr>
          <w:p w14:paraId="0195C3AD" w14:textId="77777777" w:rsidR="00B63D0A" w:rsidRPr="00BF6ED9" w:rsidRDefault="00B63D0A" w:rsidP="00374294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980869B" w14:textId="77777777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4D40" w:rsidRPr="00994ABB" w14:paraId="37C3819C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09D3F134" w14:textId="77777777" w:rsidR="00B63D0A" w:rsidRPr="00BF6ED9" w:rsidRDefault="00B63D0A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22D91DCE" w14:textId="77777777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W pełni cyfrowy szerokopasmowy układ formowania wiązki ultradźwiękowej </w:t>
            </w:r>
          </w:p>
        </w:tc>
        <w:tc>
          <w:tcPr>
            <w:tcW w:w="3260" w:type="dxa"/>
          </w:tcPr>
          <w:p w14:paraId="7E591DFF" w14:textId="77777777" w:rsidR="00B63D0A" w:rsidRPr="00BF6ED9" w:rsidRDefault="00B63D0A" w:rsidP="00374294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BE0BD1B" w14:textId="77777777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4D40" w:rsidRPr="00994ABB" w14:paraId="7F7B72F6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62501E7A" w14:textId="77777777" w:rsidR="00B63D0A" w:rsidRPr="00BF6ED9" w:rsidRDefault="00B63D0A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36AE223C" w14:textId="170CBEF0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Aparat </w:t>
            </w:r>
            <w:r w:rsidR="00374294" w:rsidRPr="00BF6ED9">
              <w:rPr>
                <w:rFonts w:asciiTheme="minorHAnsi" w:hAnsiTheme="minorHAnsi" w:cstheme="minorHAnsi"/>
                <w:sz w:val="22"/>
                <w:szCs w:val="22"/>
              </w:rPr>
              <w:t>zintegrowany z podstawą jezdną na 4 kołach z możliwością blokady każdego z kół oraz elektryczną regulacją wysokości w zakresie 0-300 mm.</w:t>
            </w:r>
          </w:p>
        </w:tc>
        <w:tc>
          <w:tcPr>
            <w:tcW w:w="3260" w:type="dxa"/>
          </w:tcPr>
          <w:p w14:paraId="5164318F" w14:textId="77777777" w:rsidR="00B63D0A" w:rsidRPr="00BF6ED9" w:rsidRDefault="00B63D0A" w:rsidP="00374294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0BCE2C05" w14:textId="77777777" w:rsidR="00B63D0A" w:rsidRPr="00BF6ED9" w:rsidRDefault="00B63D0A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7F3B5396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22D94902" w14:textId="77777777" w:rsidR="00374294" w:rsidRPr="00BF6ED9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04D28475" w14:textId="220290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Waga aparatu do 40 kg</w:t>
            </w:r>
          </w:p>
        </w:tc>
        <w:tc>
          <w:tcPr>
            <w:tcW w:w="3260" w:type="dxa"/>
          </w:tcPr>
          <w:p w14:paraId="1B302EDC" w14:textId="369BDCCB" w:rsidR="00374294" w:rsidRPr="00BF6ED9" w:rsidRDefault="00374294" w:rsidP="00374294">
            <w:pPr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28263CC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1BA110B3" w14:textId="77777777" w:rsidTr="003A232E">
        <w:trPr>
          <w:trHeight w:val="387"/>
        </w:trPr>
        <w:tc>
          <w:tcPr>
            <w:tcW w:w="942" w:type="dxa"/>
            <w:vAlign w:val="center"/>
          </w:tcPr>
          <w:p w14:paraId="14DE7583" w14:textId="77777777" w:rsidR="00374294" w:rsidRPr="00BF6ED9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354ECFB3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Dynamika systemu co najmniej 180dB</w:t>
            </w:r>
          </w:p>
        </w:tc>
        <w:tc>
          <w:tcPr>
            <w:tcW w:w="3260" w:type="dxa"/>
          </w:tcPr>
          <w:p w14:paraId="2B82C6D8" w14:textId="77777777" w:rsidR="00374294" w:rsidRPr="00BF6ED9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3130484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5D4E704C" w14:textId="77777777" w:rsidTr="003A232E">
        <w:trPr>
          <w:trHeight w:val="845"/>
        </w:trPr>
        <w:tc>
          <w:tcPr>
            <w:tcW w:w="942" w:type="dxa"/>
            <w:vAlign w:val="center"/>
          </w:tcPr>
          <w:p w14:paraId="0D0A6737" w14:textId="77777777" w:rsidR="00374294" w:rsidRPr="00BF6ED9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632667B2" w14:textId="72B29FD9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Możliwość pracy na wbudowanej baterii minimum 5 godzin</w:t>
            </w:r>
          </w:p>
        </w:tc>
        <w:tc>
          <w:tcPr>
            <w:tcW w:w="3260" w:type="dxa"/>
            <w:vAlign w:val="center"/>
          </w:tcPr>
          <w:p w14:paraId="2E7BDC39" w14:textId="11750C0D" w:rsidR="00374294" w:rsidRPr="00BF6ED9" w:rsidRDefault="00374294" w:rsidP="00374294">
            <w:pPr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BF6ED9">
              <w:rPr>
                <w:rFonts w:asciiTheme="minorHAnsi" w:hAnsiTheme="minorHAnsi" w:cstheme="minorHAnsi"/>
                <w:color w:val="FF0000"/>
              </w:rPr>
              <w:t>od 5 - 6 godzin – 0 pkt</w:t>
            </w:r>
          </w:p>
          <w:p w14:paraId="5364F2C7" w14:textId="5DAEAECE" w:rsidR="00374294" w:rsidRPr="00BF6ED9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  <w:color w:val="FF0000"/>
              </w:rPr>
              <w:t>powyżej 6 godzin– 10 pkt</w:t>
            </w:r>
          </w:p>
        </w:tc>
        <w:tc>
          <w:tcPr>
            <w:tcW w:w="3969" w:type="dxa"/>
            <w:vAlign w:val="center"/>
          </w:tcPr>
          <w:p w14:paraId="62C29156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45A257B3" w14:textId="77777777" w:rsidTr="003A232E">
        <w:trPr>
          <w:trHeight w:val="309"/>
        </w:trPr>
        <w:tc>
          <w:tcPr>
            <w:tcW w:w="942" w:type="dxa"/>
            <w:vAlign w:val="center"/>
          </w:tcPr>
          <w:p w14:paraId="3F4FC11E" w14:textId="77777777" w:rsidR="00374294" w:rsidRPr="00BF6ED9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1B06CBE" w14:textId="594651EA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Aparat wyposażony w </w:t>
            </w:r>
            <w:r w:rsidR="005B2EBE" w:rsidRPr="00BF6ED9">
              <w:rPr>
                <w:rFonts w:asciiTheme="minorHAnsi" w:hAnsiTheme="minorHAnsi" w:cstheme="minorHAnsi"/>
                <w:sz w:val="22"/>
                <w:szCs w:val="22"/>
              </w:rPr>
              <w:t>dotykowy monitor LED o przekątnej min. 19’’ i rozdzielczości min. 1680x1050</w:t>
            </w:r>
          </w:p>
        </w:tc>
        <w:tc>
          <w:tcPr>
            <w:tcW w:w="3260" w:type="dxa"/>
          </w:tcPr>
          <w:p w14:paraId="1848B4DB" w14:textId="77777777" w:rsidR="00374294" w:rsidRPr="00BF6ED9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84EE48A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4FF79E69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29E7141F" w14:textId="77777777" w:rsidR="00374294" w:rsidRPr="00BF6ED9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20FBA6B5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Start systemu z trybu czuwania w czasie poniżej 6 sekund</w:t>
            </w:r>
          </w:p>
        </w:tc>
        <w:tc>
          <w:tcPr>
            <w:tcW w:w="3260" w:type="dxa"/>
            <w:vAlign w:val="center"/>
          </w:tcPr>
          <w:p w14:paraId="71371F21" w14:textId="2B550C4F" w:rsidR="00374294" w:rsidRPr="00BF6ED9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AB229B9" w14:textId="7E81FEC1" w:rsidR="00374294" w:rsidRPr="00BF6ED9" w:rsidRDefault="00374294" w:rsidP="002F5EAB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124CB837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6984F3D0" w14:textId="77777777" w:rsidR="00374294" w:rsidRPr="00BF6ED9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2C8A7251" w14:textId="681A234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Start systemu od momentu pełnego uruchomienia urządzenia poniżej </w:t>
            </w:r>
            <w:r w:rsidR="00C14C27" w:rsidRPr="00BF6ED9">
              <w:rPr>
                <w:rFonts w:asciiTheme="minorHAnsi" w:hAnsiTheme="minorHAnsi" w:cstheme="minorHAnsi"/>
                <w:sz w:val="22"/>
                <w:szCs w:val="22"/>
              </w:rPr>
              <w:t>45</w:t>
            </w: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sekund</w:t>
            </w:r>
          </w:p>
        </w:tc>
        <w:tc>
          <w:tcPr>
            <w:tcW w:w="3260" w:type="dxa"/>
            <w:vAlign w:val="center"/>
          </w:tcPr>
          <w:p w14:paraId="2CCFFE23" w14:textId="25455947" w:rsidR="00374294" w:rsidRPr="00BF6ED9" w:rsidRDefault="00374294" w:rsidP="00374294">
            <w:pPr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BF6ED9">
              <w:rPr>
                <w:rFonts w:asciiTheme="minorHAnsi" w:hAnsiTheme="minorHAnsi" w:cstheme="minorHAnsi"/>
                <w:color w:val="FF0000"/>
              </w:rPr>
              <w:t xml:space="preserve">Poniżej – </w:t>
            </w:r>
            <w:r w:rsidR="00BF6ED9" w:rsidRPr="00BF6ED9">
              <w:rPr>
                <w:rFonts w:asciiTheme="minorHAnsi" w:hAnsiTheme="minorHAnsi" w:cstheme="minorHAnsi"/>
                <w:color w:val="FF0000"/>
              </w:rPr>
              <w:t>10</w:t>
            </w:r>
            <w:r w:rsidRPr="00BF6ED9">
              <w:rPr>
                <w:rFonts w:asciiTheme="minorHAnsi" w:hAnsiTheme="minorHAnsi" w:cstheme="minorHAnsi"/>
                <w:color w:val="FF0000"/>
              </w:rPr>
              <w:t xml:space="preserve"> pkt</w:t>
            </w:r>
          </w:p>
          <w:p w14:paraId="56505BA6" w14:textId="08201727" w:rsidR="00374294" w:rsidRPr="00BF6ED9" w:rsidRDefault="00C14C27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  <w:color w:val="FF0000"/>
              </w:rPr>
              <w:lastRenderedPageBreak/>
              <w:t>45</w:t>
            </w:r>
            <w:r w:rsidR="00374294" w:rsidRPr="00BF6ED9">
              <w:rPr>
                <w:rFonts w:asciiTheme="minorHAnsi" w:hAnsiTheme="minorHAnsi" w:cstheme="minorHAnsi"/>
                <w:color w:val="FF0000"/>
              </w:rPr>
              <w:t xml:space="preserve"> s – 0 pkt</w:t>
            </w:r>
          </w:p>
        </w:tc>
        <w:tc>
          <w:tcPr>
            <w:tcW w:w="3969" w:type="dxa"/>
            <w:vAlign w:val="center"/>
          </w:tcPr>
          <w:p w14:paraId="63D8E16B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51E8EF0D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2443D080" w14:textId="77777777" w:rsidR="00374294" w:rsidRPr="00BF6ED9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8A29305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Czas wyłączenia systemu poniżej 15 s</w:t>
            </w:r>
          </w:p>
        </w:tc>
        <w:tc>
          <w:tcPr>
            <w:tcW w:w="3260" w:type="dxa"/>
          </w:tcPr>
          <w:p w14:paraId="5C172068" w14:textId="62276A5B" w:rsidR="00374294" w:rsidRPr="00BF6ED9" w:rsidRDefault="00374294" w:rsidP="002F5EAB">
            <w:pPr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BF6ED9">
              <w:rPr>
                <w:rFonts w:asciiTheme="minorHAnsi" w:hAnsiTheme="minorHAnsi" w:cstheme="minorHAnsi"/>
                <w:color w:val="FF0000"/>
              </w:rPr>
              <w:t xml:space="preserve">Poniżej – </w:t>
            </w:r>
            <w:r w:rsidR="00BF6ED9" w:rsidRPr="00BF6ED9">
              <w:rPr>
                <w:rFonts w:asciiTheme="minorHAnsi" w:hAnsiTheme="minorHAnsi" w:cstheme="minorHAnsi"/>
                <w:color w:val="FF0000"/>
              </w:rPr>
              <w:t>10</w:t>
            </w:r>
            <w:r w:rsidRPr="00BF6ED9">
              <w:rPr>
                <w:rFonts w:asciiTheme="minorHAnsi" w:hAnsiTheme="minorHAnsi" w:cstheme="minorHAnsi"/>
                <w:color w:val="FF0000"/>
              </w:rPr>
              <w:t xml:space="preserve"> pkt</w:t>
            </w:r>
          </w:p>
          <w:p w14:paraId="6FEEFC75" w14:textId="72749EDE" w:rsidR="00374294" w:rsidRPr="00BF6ED9" w:rsidRDefault="00374294" w:rsidP="002F5EAB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  <w:color w:val="FF0000"/>
              </w:rPr>
              <w:t>15 s – 0 pkt</w:t>
            </w:r>
          </w:p>
        </w:tc>
        <w:tc>
          <w:tcPr>
            <w:tcW w:w="3969" w:type="dxa"/>
            <w:vAlign w:val="center"/>
          </w:tcPr>
          <w:p w14:paraId="3E5805F2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19642F33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7027B344" w14:textId="77777777" w:rsidR="00374294" w:rsidRPr="00BF6ED9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3E1526F9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Dwa aktywne porty do głowic wbudowane w aparat</w:t>
            </w:r>
          </w:p>
        </w:tc>
        <w:tc>
          <w:tcPr>
            <w:tcW w:w="3260" w:type="dxa"/>
          </w:tcPr>
          <w:p w14:paraId="4C84EE41" w14:textId="77777777" w:rsidR="00374294" w:rsidRPr="00BF6ED9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2B51E9D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31437BF2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337379EA" w14:textId="77777777" w:rsidR="00374294" w:rsidRPr="00BF6ED9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018DD4C" w14:textId="5416ADDD" w:rsidR="00374294" w:rsidRPr="00BF6ED9" w:rsidRDefault="009E67A7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Aparat wyposażony w </w:t>
            </w:r>
            <w:r w:rsidR="00844037"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co najmniej 2 gniazda wbudowane w aparat i możliwość rozbudowy o </w:t>
            </w: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konektor sond umożliwiający jednoczesne podłączenie co najmniej 3 głowic</w:t>
            </w:r>
          </w:p>
        </w:tc>
        <w:tc>
          <w:tcPr>
            <w:tcW w:w="3260" w:type="dxa"/>
          </w:tcPr>
          <w:p w14:paraId="04EE9DE8" w14:textId="77777777" w:rsidR="00374294" w:rsidRPr="00BF6ED9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12C72F8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56DB5D79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04F6C351" w14:textId="77777777" w:rsidR="00374294" w:rsidRPr="00BF6ED9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09AFAA15" w14:textId="77777777" w:rsidR="00374294" w:rsidRPr="00BF6ED9" w:rsidRDefault="00374294" w:rsidP="00374294">
            <w:pPr>
              <w:pStyle w:val="Normalny1"/>
              <w:spacing w:before="100" w:after="100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Zainstalowane w oferowanym aparacie oprogramowanie do badań: </w:t>
            </w:r>
          </w:p>
          <w:p w14:paraId="7E87FFD8" w14:textId="33E8CA10" w:rsidR="00F86031" w:rsidRPr="00BF6ED9" w:rsidRDefault="00374294" w:rsidP="00BF6ED9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- </w:t>
            </w:r>
            <w:r w:rsidR="00F86031"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>anestezjologicznych</w:t>
            </w:r>
          </w:p>
          <w:p w14:paraId="331CAF30" w14:textId="049C9359" w:rsidR="00374294" w:rsidRPr="00BF6ED9" w:rsidRDefault="00F86031" w:rsidP="00BF6ED9">
            <w:pPr>
              <w:pStyle w:val="Normalny1"/>
              <w:spacing w:before="100" w:after="100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- </w:t>
            </w:r>
            <w:r w:rsidR="00374294"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>brzusznych</w:t>
            </w:r>
          </w:p>
          <w:p w14:paraId="6E7989D2" w14:textId="77777777" w:rsidR="00374294" w:rsidRPr="00BF6ED9" w:rsidRDefault="00374294" w:rsidP="00BF6ED9">
            <w:pPr>
              <w:pStyle w:val="Normalny1"/>
              <w:spacing w:before="100" w:after="100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>- naczyniowych</w:t>
            </w:r>
          </w:p>
          <w:p w14:paraId="3E0E518B" w14:textId="2E0FD9FD" w:rsidR="00374294" w:rsidRPr="00BF6ED9" w:rsidRDefault="00374294" w:rsidP="00BF6ED9">
            <w:pPr>
              <w:pStyle w:val="Normalny1"/>
              <w:spacing w:before="100" w:after="100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>- urologicznych</w:t>
            </w:r>
          </w:p>
          <w:p w14:paraId="465B2381" w14:textId="77777777" w:rsidR="00374294" w:rsidRPr="00BF6ED9" w:rsidRDefault="00374294" w:rsidP="00BF6ED9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>- małych narządów</w:t>
            </w:r>
          </w:p>
          <w:p w14:paraId="316DD5D2" w14:textId="4215F224" w:rsidR="00374294" w:rsidRPr="00BF6ED9" w:rsidRDefault="00840129" w:rsidP="00BF6ED9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>- mięśniowo-</w:t>
            </w:r>
            <w:r w:rsidR="00374294"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>szkieletowych</w:t>
            </w:r>
          </w:p>
          <w:p w14:paraId="5DB0977A" w14:textId="77777777" w:rsidR="00374294" w:rsidRPr="00BF6ED9" w:rsidRDefault="00374294" w:rsidP="00BF6ED9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>- kardiologicznych</w:t>
            </w:r>
          </w:p>
          <w:p w14:paraId="5AB01A61" w14:textId="78DCC716" w:rsidR="00374294" w:rsidRPr="00BF6ED9" w:rsidRDefault="00374294" w:rsidP="00BF6ED9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- </w:t>
            </w:r>
            <w:r w:rsidR="0087772C"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>ortopedycznych</w:t>
            </w:r>
          </w:p>
          <w:p w14:paraId="2B6EF64C" w14:textId="77777777" w:rsidR="00142730" w:rsidRPr="00BF6ED9" w:rsidRDefault="00374294" w:rsidP="00BF6ED9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>- medycyny ratunkowej</w:t>
            </w:r>
          </w:p>
          <w:p w14:paraId="25C5E86D" w14:textId="5AEB7BFA" w:rsidR="0087772C" w:rsidRPr="00BF6ED9" w:rsidRDefault="0087772C" w:rsidP="00BF6ED9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eastAsia="Arial" w:hAnsiTheme="minorHAnsi" w:cstheme="minorHAnsi"/>
                <w:sz w:val="22"/>
                <w:szCs w:val="22"/>
              </w:rPr>
              <w:t>- ginekologia i położnictwo</w:t>
            </w:r>
          </w:p>
        </w:tc>
        <w:tc>
          <w:tcPr>
            <w:tcW w:w="3260" w:type="dxa"/>
          </w:tcPr>
          <w:p w14:paraId="3472647B" w14:textId="77777777" w:rsidR="00374294" w:rsidRPr="00BF6ED9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3859615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5EBBA820" w14:textId="77777777" w:rsidTr="003A232E">
        <w:trPr>
          <w:trHeight w:val="470"/>
        </w:trPr>
        <w:tc>
          <w:tcPr>
            <w:tcW w:w="942" w:type="dxa"/>
            <w:vAlign w:val="center"/>
          </w:tcPr>
          <w:p w14:paraId="6B642E57" w14:textId="77777777" w:rsidR="00374294" w:rsidRPr="00BF6ED9" w:rsidRDefault="00374294" w:rsidP="00374294">
            <w:pPr>
              <w:pStyle w:val="a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D52B850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Tryby pracy aparatu</w:t>
            </w:r>
          </w:p>
        </w:tc>
        <w:tc>
          <w:tcPr>
            <w:tcW w:w="3260" w:type="dxa"/>
            <w:vAlign w:val="center"/>
          </w:tcPr>
          <w:p w14:paraId="6975C6E0" w14:textId="77777777" w:rsidR="00374294" w:rsidRPr="00BF6ED9" w:rsidRDefault="00374294" w:rsidP="00374294">
            <w:pPr>
              <w:pStyle w:val="a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 w14:paraId="665B7C47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74294" w:rsidRPr="00994ABB" w14:paraId="12BDB70E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602DC8E3" w14:textId="77777777" w:rsidR="00374294" w:rsidRPr="00BF6ED9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7809091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B-</w:t>
            </w: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mode</w:t>
            </w:r>
            <w:proofErr w:type="spellEnd"/>
          </w:p>
        </w:tc>
        <w:tc>
          <w:tcPr>
            <w:tcW w:w="3260" w:type="dxa"/>
          </w:tcPr>
          <w:p w14:paraId="7A36FE49" w14:textId="77777777" w:rsidR="00374294" w:rsidRPr="00BF6ED9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AC64123" w14:textId="77777777" w:rsidR="00374294" w:rsidRPr="00BF6ED9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42730" w:rsidRPr="00994ABB" w14:paraId="1AD23675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05FE6C5E" w14:textId="77777777" w:rsidR="00142730" w:rsidRPr="00BF6ED9" w:rsidRDefault="00142730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0C8FF36C" w14:textId="0D8FCE25" w:rsidR="00142730" w:rsidRPr="00BF6ED9" w:rsidRDefault="00142730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Obrazowanie h</w:t>
            </w:r>
            <w:r w:rsidR="00840129" w:rsidRPr="00BF6ED9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rmoniczne</w:t>
            </w:r>
          </w:p>
        </w:tc>
        <w:tc>
          <w:tcPr>
            <w:tcW w:w="3260" w:type="dxa"/>
          </w:tcPr>
          <w:p w14:paraId="097A1C3A" w14:textId="6381C24E" w:rsidR="00142730" w:rsidRPr="00BF6ED9" w:rsidRDefault="00142730" w:rsidP="00374294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C999412" w14:textId="77777777" w:rsidR="00142730" w:rsidRPr="00BF6ED9" w:rsidRDefault="00142730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42730" w:rsidRPr="00994ABB" w14:paraId="0DD4ECED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0D7FD7A9" w14:textId="77777777" w:rsidR="00142730" w:rsidRPr="00BF6ED9" w:rsidRDefault="00142730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C8127DC" w14:textId="5693EF40" w:rsidR="00142730" w:rsidRPr="00BF6ED9" w:rsidRDefault="00D66CFE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Obrazowania </w:t>
            </w:r>
            <w:r w:rsidR="00B95F28"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w trybie M - </w:t>
            </w:r>
            <w:proofErr w:type="spellStart"/>
            <w:r w:rsidR="00B95F28" w:rsidRPr="00BF6ED9">
              <w:rPr>
                <w:rFonts w:asciiTheme="minorHAnsi" w:hAnsiTheme="minorHAnsi" w:cstheme="minorHAnsi"/>
                <w:sz w:val="22"/>
                <w:szCs w:val="22"/>
              </w:rPr>
              <w:t>Mode</w:t>
            </w:r>
            <w:proofErr w:type="spellEnd"/>
          </w:p>
        </w:tc>
        <w:tc>
          <w:tcPr>
            <w:tcW w:w="3260" w:type="dxa"/>
          </w:tcPr>
          <w:p w14:paraId="01E32F57" w14:textId="04081D5B" w:rsidR="00142730" w:rsidRPr="00BF6ED9" w:rsidRDefault="00142730" w:rsidP="00374294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039BDF5F" w14:textId="77777777" w:rsidR="00142730" w:rsidRPr="00BF6ED9" w:rsidRDefault="00142730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42730" w:rsidRPr="00994ABB" w14:paraId="5CFED235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3CB2327A" w14:textId="77777777" w:rsidR="00142730" w:rsidRPr="00BF6ED9" w:rsidRDefault="00142730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1B4746EB" w14:textId="678DE415" w:rsidR="00142730" w:rsidRPr="00BF6ED9" w:rsidRDefault="00D66CFE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="00F900AF" w:rsidRPr="00BF6ED9">
              <w:rPr>
                <w:rFonts w:asciiTheme="minorHAnsi" w:hAnsiTheme="minorHAnsi" w:cstheme="minorHAnsi"/>
                <w:sz w:val="22"/>
                <w:szCs w:val="22"/>
              </w:rPr>
              <w:t>brazowania w trybie Doppler Kolorowy (CD)</w:t>
            </w:r>
          </w:p>
        </w:tc>
        <w:tc>
          <w:tcPr>
            <w:tcW w:w="3260" w:type="dxa"/>
          </w:tcPr>
          <w:p w14:paraId="18785B9F" w14:textId="465AD891" w:rsidR="00142730" w:rsidRPr="00BF6ED9" w:rsidRDefault="00142730" w:rsidP="00374294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C5FA9B8" w14:textId="77777777" w:rsidR="00142730" w:rsidRPr="00BF6ED9" w:rsidRDefault="00142730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42730" w:rsidRPr="00994ABB" w14:paraId="64039B1E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6B273841" w14:textId="77777777" w:rsidR="00142730" w:rsidRPr="00BF6ED9" w:rsidRDefault="00142730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AA60C73" w14:textId="7962AC9B" w:rsidR="00142730" w:rsidRPr="00BF6ED9" w:rsidRDefault="00142730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Kierunkowy Power Doppler</w:t>
            </w:r>
          </w:p>
        </w:tc>
        <w:tc>
          <w:tcPr>
            <w:tcW w:w="3260" w:type="dxa"/>
          </w:tcPr>
          <w:p w14:paraId="2F3874EA" w14:textId="26330878" w:rsidR="00142730" w:rsidRPr="00BF6ED9" w:rsidRDefault="00142730" w:rsidP="00374294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3EA0662" w14:textId="77777777" w:rsidR="00142730" w:rsidRPr="00BF6ED9" w:rsidRDefault="00142730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3E198725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22C2204C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0C5DBA16" w14:textId="4951FB22" w:rsidR="000F5DBE" w:rsidRPr="00BF6ED9" w:rsidRDefault="00D66CF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Obrazowania </w:t>
            </w:r>
            <w:r w:rsidR="000F5DBE" w:rsidRPr="00BF6ED9">
              <w:rPr>
                <w:rFonts w:asciiTheme="minorHAnsi" w:hAnsiTheme="minorHAnsi" w:cstheme="minorHAnsi"/>
                <w:sz w:val="22"/>
                <w:szCs w:val="22"/>
              </w:rPr>
              <w:t>w trybie Doppler PW (</w:t>
            </w:r>
            <w:proofErr w:type="spellStart"/>
            <w:r w:rsidR="000F5DBE" w:rsidRPr="00BF6ED9">
              <w:rPr>
                <w:rFonts w:asciiTheme="minorHAnsi" w:hAnsiTheme="minorHAnsi" w:cstheme="minorHAnsi"/>
                <w:sz w:val="22"/>
                <w:szCs w:val="22"/>
              </w:rPr>
              <w:t>Pulsed</w:t>
            </w:r>
            <w:proofErr w:type="spellEnd"/>
            <w:r w:rsidR="000F5DBE"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F5DBE" w:rsidRPr="00BF6ED9">
              <w:rPr>
                <w:rFonts w:asciiTheme="minorHAnsi" w:hAnsiTheme="minorHAnsi" w:cstheme="minorHAnsi"/>
                <w:sz w:val="22"/>
                <w:szCs w:val="22"/>
              </w:rPr>
              <w:t>Wave</w:t>
            </w:r>
            <w:proofErr w:type="spellEnd"/>
            <w:r w:rsidR="000F5DBE" w:rsidRPr="00BF6ED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3260" w:type="dxa"/>
          </w:tcPr>
          <w:p w14:paraId="02B8937F" w14:textId="0ED8BC9D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DFF16C5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24D28BAC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132457AD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444352D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Regulowana głębokość penetracji w trybie 2D</w:t>
            </w:r>
          </w:p>
        </w:tc>
        <w:tc>
          <w:tcPr>
            <w:tcW w:w="3260" w:type="dxa"/>
          </w:tcPr>
          <w:p w14:paraId="77B8FB6D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0E927D03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6267FC" w14:paraId="4681C31C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3C450613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3F06D068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Zakres głębokości penetracji </w:t>
            </w:r>
            <w:r w:rsidRPr="00BF6ED9">
              <w:rPr>
                <w:rFonts w:asciiTheme="minorHAnsi" w:hAnsiTheme="minorHAnsi" w:cstheme="minorHAnsi"/>
                <w:iCs/>
                <w:sz w:val="22"/>
                <w:szCs w:val="22"/>
              </w:rPr>
              <w:t>≥ (1 ÷ 30) cm</w:t>
            </w:r>
          </w:p>
        </w:tc>
        <w:tc>
          <w:tcPr>
            <w:tcW w:w="3260" w:type="dxa"/>
          </w:tcPr>
          <w:p w14:paraId="037606E4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1F31BE3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6267FC" w14:paraId="43F0BBFD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7B26D55F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1BD4934D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Zmiana głębokości penetracji </w:t>
            </w:r>
            <w:r w:rsidRPr="00BF6ED9">
              <w:rPr>
                <w:rFonts w:asciiTheme="minorHAnsi" w:hAnsiTheme="minorHAnsi" w:cstheme="minorHAnsi"/>
                <w:iCs/>
                <w:sz w:val="22"/>
                <w:szCs w:val="22"/>
              </w:rPr>
              <w:t>co ≤ 1 cm</w:t>
            </w:r>
          </w:p>
        </w:tc>
        <w:tc>
          <w:tcPr>
            <w:tcW w:w="3260" w:type="dxa"/>
            <w:vAlign w:val="center"/>
          </w:tcPr>
          <w:p w14:paraId="4523B921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bottom"/>
          </w:tcPr>
          <w:p w14:paraId="0681FDC2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6267FC" w14:paraId="1702969E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0568C1D0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1EE0076E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Zakres regulacji siły akustycznej </w:t>
            </w:r>
            <w:r w:rsidRPr="00BF6ED9">
              <w:rPr>
                <w:rFonts w:asciiTheme="minorHAnsi" w:hAnsiTheme="minorHAnsi" w:cstheme="minorHAnsi"/>
                <w:iCs/>
                <w:sz w:val="22"/>
                <w:szCs w:val="22"/>
              </w:rPr>
              <w:t>≥ (10 ÷ 100)%</w:t>
            </w:r>
          </w:p>
        </w:tc>
        <w:tc>
          <w:tcPr>
            <w:tcW w:w="3260" w:type="dxa"/>
            <w:vAlign w:val="center"/>
          </w:tcPr>
          <w:p w14:paraId="1389C9A6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bottom"/>
          </w:tcPr>
          <w:p w14:paraId="2809B21C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6267FC" w14:paraId="223327FC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5958F8F3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45535C0B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Liczba ustawień różnych prędkości prezentacji w trybie M-</w:t>
            </w: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mode</w:t>
            </w:r>
            <w:proofErr w:type="spellEnd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F6ED9">
              <w:rPr>
                <w:rFonts w:asciiTheme="minorHAnsi" w:hAnsiTheme="minorHAnsi" w:cstheme="minorHAnsi"/>
                <w:iCs/>
                <w:sz w:val="22"/>
                <w:szCs w:val="22"/>
              </w:rPr>
              <w:t>≥ 8</w:t>
            </w:r>
          </w:p>
        </w:tc>
        <w:tc>
          <w:tcPr>
            <w:tcW w:w="3260" w:type="dxa"/>
            <w:vAlign w:val="center"/>
          </w:tcPr>
          <w:p w14:paraId="29FEDCB4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1659C8A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338BAFAB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617ADD77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418F1BA9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Obrazowanie w trybie skrzyżowanych ultradźwięków w trybie nadawania i odbioru z maksymalną ilością linii min. 7</w:t>
            </w:r>
          </w:p>
        </w:tc>
        <w:tc>
          <w:tcPr>
            <w:tcW w:w="3260" w:type="dxa"/>
          </w:tcPr>
          <w:p w14:paraId="2A24FEC8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84F1712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34F444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55528B49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10DEFA3B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5326B5F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Technologia redukcji plamek  ultrasonograficznych z jednoczesnym podkreśleniem granic tkanek</w:t>
            </w:r>
          </w:p>
        </w:tc>
        <w:tc>
          <w:tcPr>
            <w:tcW w:w="3260" w:type="dxa"/>
          </w:tcPr>
          <w:p w14:paraId="0A4DEF5C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AE459B6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69C6E14F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5AB64636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1DB06587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Automatyczna optymalizacja obrazu za pomocą jednego przycisku</w:t>
            </w:r>
          </w:p>
        </w:tc>
        <w:tc>
          <w:tcPr>
            <w:tcW w:w="3260" w:type="dxa"/>
          </w:tcPr>
          <w:p w14:paraId="1333B2B4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15B61E2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7A933AA1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0DBE751C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E9F6BBE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Automatyczne ustawienie obszaru zainteresowania ROI na badanym naczyniu</w:t>
            </w:r>
          </w:p>
        </w:tc>
        <w:tc>
          <w:tcPr>
            <w:tcW w:w="3260" w:type="dxa"/>
          </w:tcPr>
          <w:p w14:paraId="24F5372F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E52D3C6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22DC272C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7D3D1B4F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2C4DAA66" w14:textId="4AE4CCA9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Automatyczna optymalizacja obrazu w trybie B</w:t>
            </w:r>
          </w:p>
        </w:tc>
        <w:tc>
          <w:tcPr>
            <w:tcW w:w="3260" w:type="dxa"/>
          </w:tcPr>
          <w:p w14:paraId="3A8ED8E8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5240B8F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37E25169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0E340419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C8DF158" w14:textId="5A78E89C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Automatyczna optymalizacja obrazu w trybie PW</w:t>
            </w:r>
          </w:p>
        </w:tc>
        <w:tc>
          <w:tcPr>
            <w:tcW w:w="3260" w:type="dxa"/>
          </w:tcPr>
          <w:p w14:paraId="6C70BAFF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69" w:type="dxa"/>
            <w:vAlign w:val="center"/>
          </w:tcPr>
          <w:p w14:paraId="3BC2B68F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6445F588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72D77BA1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4FAEB59D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Automatyczny dobór wielkości bramki i jej pozycji w trybie PW</w:t>
            </w:r>
          </w:p>
        </w:tc>
        <w:tc>
          <w:tcPr>
            <w:tcW w:w="3260" w:type="dxa"/>
          </w:tcPr>
          <w:p w14:paraId="7C7A380D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7C539C3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31736742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054C42DA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9AD5EAA" w14:textId="5080C072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Możliwość rozszerzenia pola widzenia dla obrazu głębiej </w:t>
            </w:r>
            <w:r w:rsidRPr="00BF6ED9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położonego dla sondy liniowej oraz </w:t>
            </w: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konweksowej</w:t>
            </w:r>
            <w:proofErr w:type="spellEnd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tzw. </w:t>
            </w: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Extention</w:t>
            </w:r>
            <w:proofErr w:type="spellEnd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Field Of </w:t>
            </w: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View</w:t>
            </w:r>
            <w:proofErr w:type="spellEnd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3260" w:type="dxa"/>
          </w:tcPr>
          <w:p w14:paraId="6B1585CF" w14:textId="55236ACC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lastRenderedPageBreak/>
              <w:t>Bez oceny - wymóg</w:t>
            </w:r>
          </w:p>
        </w:tc>
        <w:tc>
          <w:tcPr>
            <w:tcW w:w="3969" w:type="dxa"/>
            <w:vAlign w:val="center"/>
          </w:tcPr>
          <w:p w14:paraId="33BB3F2D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39A5E2D5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0EF785CA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48D45DCA" w14:textId="7BE47DE0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Regulacja mapy szarości w zakresie min. 1-10</w:t>
            </w:r>
          </w:p>
        </w:tc>
        <w:tc>
          <w:tcPr>
            <w:tcW w:w="3260" w:type="dxa"/>
          </w:tcPr>
          <w:p w14:paraId="161EEC32" w14:textId="67689D8F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B57FD86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53832437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1AE12A14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4B181483" w14:textId="3D749B40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Możliwość zapamiętania min. 240 s obrazów (</w:t>
            </w: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Cine</w:t>
            </w:r>
            <w:proofErr w:type="spellEnd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memory</w:t>
            </w:r>
            <w:proofErr w:type="spellEnd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3260" w:type="dxa"/>
            <w:vAlign w:val="center"/>
          </w:tcPr>
          <w:p w14:paraId="6FB55DB1" w14:textId="12353CCB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BD8495D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4ED95AB5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4E8ACCE1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3DE2AD21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Powiększenie obrazu</w:t>
            </w:r>
          </w:p>
        </w:tc>
        <w:tc>
          <w:tcPr>
            <w:tcW w:w="3260" w:type="dxa"/>
          </w:tcPr>
          <w:p w14:paraId="3C18B038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A2D1708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52278AEC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0379B291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6EC40BDC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Możliwość przełączania widoku do trybu </w:t>
            </w: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pełnoekronowego</w:t>
            </w:r>
            <w:proofErr w:type="spellEnd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za pomocą jednego przycisku</w:t>
            </w:r>
          </w:p>
        </w:tc>
        <w:tc>
          <w:tcPr>
            <w:tcW w:w="3260" w:type="dxa"/>
          </w:tcPr>
          <w:p w14:paraId="7207F70C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69D7894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4D5A6953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520972AC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4F8122C0" w14:textId="5B7DE7DE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Tryb Duplex</w:t>
            </w:r>
          </w:p>
        </w:tc>
        <w:tc>
          <w:tcPr>
            <w:tcW w:w="3260" w:type="dxa"/>
          </w:tcPr>
          <w:p w14:paraId="281EF9AA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75CC766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790FECB6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208763C1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050AAB59" w14:textId="17C3E1D9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Tryb </w:t>
            </w: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Triplex</w:t>
            </w:r>
            <w:proofErr w:type="spellEnd"/>
          </w:p>
        </w:tc>
        <w:tc>
          <w:tcPr>
            <w:tcW w:w="3260" w:type="dxa"/>
          </w:tcPr>
          <w:p w14:paraId="055C2CB5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C2BD826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770CF147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72F90A2F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708A7E1" w14:textId="414418D5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Regulacja wzmocnienia TGC min. 3 segmentów</w:t>
            </w:r>
          </w:p>
        </w:tc>
        <w:tc>
          <w:tcPr>
            <w:tcW w:w="3260" w:type="dxa"/>
          </w:tcPr>
          <w:p w14:paraId="021D57DB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AC01C5D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3A80480B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46912B4D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4A370236" w14:textId="281043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Regulacja wzmocnienia LGC min. 2 segmenty</w:t>
            </w:r>
          </w:p>
        </w:tc>
        <w:tc>
          <w:tcPr>
            <w:tcW w:w="3260" w:type="dxa"/>
          </w:tcPr>
          <w:p w14:paraId="3B5CB845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F16030F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6C6EBACC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66588F8E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6E883850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Adapter Wi-Fi</w:t>
            </w:r>
          </w:p>
        </w:tc>
        <w:tc>
          <w:tcPr>
            <w:tcW w:w="3260" w:type="dxa"/>
          </w:tcPr>
          <w:p w14:paraId="7AE54D52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9D43128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3ED21CFB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398D05A4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21E3EF0" w14:textId="23BF5F33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Oprogramowanie do wizualizacji igły biopsyjnej</w:t>
            </w:r>
          </w:p>
        </w:tc>
        <w:tc>
          <w:tcPr>
            <w:tcW w:w="3260" w:type="dxa"/>
            <w:vAlign w:val="center"/>
          </w:tcPr>
          <w:p w14:paraId="0D617FA4" w14:textId="0D01CEB4" w:rsidR="000F5DBE" w:rsidRPr="00BF6ED9" w:rsidRDefault="000F5DBE" w:rsidP="000F5DBE">
            <w:pPr>
              <w:pStyle w:val="a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Bez oceny – wymóg</w:t>
            </w:r>
          </w:p>
        </w:tc>
        <w:tc>
          <w:tcPr>
            <w:tcW w:w="3969" w:type="dxa"/>
            <w:vAlign w:val="center"/>
          </w:tcPr>
          <w:p w14:paraId="706A7331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414BFA06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4B9A8089" w14:textId="77777777" w:rsidR="000F5DBE" w:rsidRPr="00BF6ED9" w:rsidRDefault="000F5DBE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0141D9D2" w14:textId="35726232" w:rsidR="000F5DBE" w:rsidRPr="00BF6ED9" w:rsidRDefault="005069B0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Możliwość rozbudowy o p</w:t>
            </w:r>
            <w:r w:rsidR="000F5DBE" w:rsidRPr="00BF6ED9">
              <w:rPr>
                <w:rFonts w:asciiTheme="minorHAnsi" w:hAnsiTheme="minorHAnsi" w:cstheme="minorHAnsi"/>
                <w:sz w:val="22"/>
                <w:szCs w:val="22"/>
              </w:rPr>
              <w:t>latform</w:t>
            </w: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ę</w:t>
            </w:r>
            <w:r w:rsidR="000F5DBE"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edukacyjn</w:t>
            </w: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ą</w:t>
            </w:r>
            <w:r w:rsidR="000F5DBE"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w zakresie anestezjologii</w:t>
            </w:r>
          </w:p>
        </w:tc>
        <w:tc>
          <w:tcPr>
            <w:tcW w:w="3260" w:type="dxa"/>
            <w:vAlign w:val="center"/>
          </w:tcPr>
          <w:p w14:paraId="564DFCCB" w14:textId="0D2EB4D0" w:rsidR="000F5DBE" w:rsidRPr="00BF6ED9" w:rsidRDefault="000F5DBE" w:rsidP="000F5DBE">
            <w:pPr>
              <w:pStyle w:val="a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Bez oceny – wymóg</w:t>
            </w:r>
          </w:p>
        </w:tc>
        <w:tc>
          <w:tcPr>
            <w:tcW w:w="3969" w:type="dxa"/>
            <w:vAlign w:val="center"/>
          </w:tcPr>
          <w:p w14:paraId="08E7D7BC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F7010" w:rsidRPr="00994ABB" w14:paraId="6D453649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4922E6B2" w14:textId="77777777" w:rsidR="009F7010" w:rsidRPr="00BF6ED9" w:rsidRDefault="009F7010" w:rsidP="000F5DBE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AF918FF" w14:textId="13C72908" w:rsidR="009F7010" w:rsidRPr="00BF6ED9" w:rsidRDefault="009F7010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Możliwość rozbudowy o system nawigacji igły biopsyjnej rozumiany jako system detekcji igły, ułatwiający jej prowadzenie w tkankach poprzez jej wizualizację na ekranie monitora i wskazanie właściwej trajektorii igły w technikach in-</w:t>
            </w: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plane</w:t>
            </w:r>
            <w:proofErr w:type="spellEnd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i out-of-</w:t>
            </w: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plane</w:t>
            </w:r>
            <w:proofErr w:type="spellEnd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oraz zaznaczenie właściwym kolorem jej aktualnego położenia.</w:t>
            </w:r>
          </w:p>
        </w:tc>
        <w:tc>
          <w:tcPr>
            <w:tcW w:w="3260" w:type="dxa"/>
            <w:vAlign w:val="center"/>
          </w:tcPr>
          <w:p w14:paraId="2140E2C7" w14:textId="33DE97CE" w:rsidR="009F7010" w:rsidRPr="00BF6ED9" w:rsidRDefault="009F7010" w:rsidP="000F5DBE">
            <w:pPr>
              <w:pStyle w:val="a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Bez oceny – wymóg</w:t>
            </w:r>
          </w:p>
        </w:tc>
        <w:tc>
          <w:tcPr>
            <w:tcW w:w="3969" w:type="dxa"/>
            <w:vAlign w:val="center"/>
          </w:tcPr>
          <w:p w14:paraId="5148B499" w14:textId="77777777" w:rsidR="009F7010" w:rsidRPr="00BF6ED9" w:rsidRDefault="009F7010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16BBE298" w14:textId="77777777" w:rsidTr="003A232E">
        <w:trPr>
          <w:trHeight w:val="562"/>
        </w:trPr>
        <w:tc>
          <w:tcPr>
            <w:tcW w:w="942" w:type="dxa"/>
            <w:vAlign w:val="center"/>
          </w:tcPr>
          <w:p w14:paraId="616CE36C" w14:textId="77777777" w:rsidR="000F5DBE" w:rsidRPr="00BF6ED9" w:rsidRDefault="000F5DBE" w:rsidP="000F5DBE">
            <w:pPr>
              <w:pStyle w:val="a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295D8B64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Głowice</w:t>
            </w:r>
          </w:p>
        </w:tc>
        <w:tc>
          <w:tcPr>
            <w:tcW w:w="3260" w:type="dxa"/>
            <w:vAlign w:val="center"/>
          </w:tcPr>
          <w:p w14:paraId="04B9370D" w14:textId="77777777" w:rsidR="000F5DBE" w:rsidRPr="00BF6ED9" w:rsidRDefault="000F5DBE" w:rsidP="000F5DBE">
            <w:pPr>
              <w:pStyle w:val="a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 w14:paraId="50819848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084EE3ED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40F08BEE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6734F177" w14:textId="7F67E1E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Szerokopasmowa elektroniczna głowica typu liniowego do bada</w:t>
            </w:r>
            <w:r w:rsidR="004763E1"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ń</w:t>
            </w: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aczyniowych, małych narządów, mięśniowo-</w:t>
            </w: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szkieletowych, nerwów, pediatrycznych</w:t>
            </w:r>
          </w:p>
        </w:tc>
        <w:tc>
          <w:tcPr>
            <w:tcW w:w="3260" w:type="dxa"/>
          </w:tcPr>
          <w:p w14:paraId="7520516C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lastRenderedPageBreak/>
              <w:t>Bez oceny - wymóg</w:t>
            </w:r>
          </w:p>
        </w:tc>
        <w:tc>
          <w:tcPr>
            <w:tcW w:w="3969" w:type="dxa"/>
            <w:vAlign w:val="center"/>
          </w:tcPr>
          <w:p w14:paraId="73E08B5A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3299463E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558AA1AF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4269A552" w14:textId="182F84CC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Zakres częstotliwości głowicy minimum 15-4 MHz</w:t>
            </w:r>
          </w:p>
        </w:tc>
        <w:tc>
          <w:tcPr>
            <w:tcW w:w="3260" w:type="dxa"/>
          </w:tcPr>
          <w:p w14:paraId="69F80018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A289998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5C6078AE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3D289330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8A36A09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Ilość kryształów piezoelektrycznych- minimum 192</w:t>
            </w:r>
          </w:p>
        </w:tc>
        <w:tc>
          <w:tcPr>
            <w:tcW w:w="3260" w:type="dxa"/>
          </w:tcPr>
          <w:p w14:paraId="1027ADB2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D3F31A5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7105CD50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7C02A112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0BEA2508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Możliwość  pracy z przystawką do biopsji</w:t>
            </w:r>
          </w:p>
        </w:tc>
        <w:tc>
          <w:tcPr>
            <w:tcW w:w="3260" w:type="dxa"/>
          </w:tcPr>
          <w:p w14:paraId="309B5031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16028B0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03C4BDD5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06A26D0D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203E5049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Głębokość skanowania w zakresie co najmniej 1 - 12 cm</w:t>
            </w:r>
          </w:p>
        </w:tc>
        <w:tc>
          <w:tcPr>
            <w:tcW w:w="3260" w:type="dxa"/>
            <w:vAlign w:val="center"/>
          </w:tcPr>
          <w:p w14:paraId="119ABBB7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82021FC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12FB3568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2DB33C78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02381E3" w14:textId="358148F6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Szerokość pola FOV 38 mm</w:t>
            </w:r>
          </w:p>
        </w:tc>
        <w:tc>
          <w:tcPr>
            <w:tcW w:w="3260" w:type="dxa"/>
            <w:vAlign w:val="center"/>
          </w:tcPr>
          <w:p w14:paraId="7D3AC770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3021C0E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35512B9C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2B011151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63021163" w14:textId="0602DDB6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Głowica wyposażona w przyciski pozwalające na sterowanie niektórymi funkcjami ultrasonografu</w:t>
            </w:r>
          </w:p>
        </w:tc>
        <w:tc>
          <w:tcPr>
            <w:tcW w:w="3260" w:type="dxa"/>
            <w:vAlign w:val="center"/>
          </w:tcPr>
          <w:p w14:paraId="6161EF4F" w14:textId="6D3C3C5C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05269C91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647A0A58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4A3C94F9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112BE528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łowica typu </w:t>
            </w:r>
            <w:proofErr w:type="spellStart"/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convex</w:t>
            </w:r>
            <w:proofErr w:type="spellEnd"/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do badań brzusznych</w:t>
            </w:r>
          </w:p>
        </w:tc>
        <w:tc>
          <w:tcPr>
            <w:tcW w:w="3260" w:type="dxa"/>
            <w:vAlign w:val="center"/>
          </w:tcPr>
          <w:p w14:paraId="5C02FB0F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9664BE2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4923EDA0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38EBCBE1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48F93E85" w14:textId="0B1DFB6D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Zakres częstotliwości głowicy minimum 5-1 MHz</w:t>
            </w:r>
          </w:p>
        </w:tc>
        <w:tc>
          <w:tcPr>
            <w:tcW w:w="3260" w:type="dxa"/>
            <w:vAlign w:val="center"/>
          </w:tcPr>
          <w:p w14:paraId="1CE04E9C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434656D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32457486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025FE39A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33AB4192" w14:textId="6C60B298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Ilość kryształów piezoelektrycznych - minimum 160</w:t>
            </w:r>
          </w:p>
        </w:tc>
        <w:tc>
          <w:tcPr>
            <w:tcW w:w="3260" w:type="dxa"/>
            <w:vAlign w:val="center"/>
          </w:tcPr>
          <w:p w14:paraId="4BFF417A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A7FC216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4A144959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2D940ACD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236F3750" w14:textId="77777777" w:rsidR="000F5DBE" w:rsidRPr="00BF6ED9" w:rsidRDefault="000F5DBE" w:rsidP="000F5DB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</w:pP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Kąt</w:t>
            </w:r>
            <w:proofErr w:type="spellEnd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pola</w:t>
            </w:r>
            <w:proofErr w:type="spellEnd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skanowania</w:t>
            </w:r>
            <w:proofErr w:type="spellEnd"/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F6ED9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>minimum 54°</w:t>
            </w:r>
          </w:p>
        </w:tc>
        <w:tc>
          <w:tcPr>
            <w:tcW w:w="3260" w:type="dxa"/>
            <w:vAlign w:val="center"/>
          </w:tcPr>
          <w:p w14:paraId="7CA9AD8F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4743B51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01DE154D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074EBAA5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25B0136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Szerokość minimum 50 mm</w:t>
            </w:r>
          </w:p>
        </w:tc>
        <w:tc>
          <w:tcPr>
            <w:tcW w:w="3260" w:type="dxa"/>
            <w:vAlign w:val="center"/>
          </w:tcPr>
          <w:p w14:paraId="284A7A71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C480469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5F4AB69B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3FE3E6B1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2515E53A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Głębokość skanowania w zakresie co najmniej 3 - 30 cm</w:t>
            </w:r>
          </w:p>
        </w:tc>
        <w:tc>
          <w:tcPr>
            <w:tcW w:w="3260" w:type="dxa"/>
            <w:vAlign w:val="center"/>
          </w:tcPr>
          <w:p w14:paraId="5407B324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6705A73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0D5287E3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5490CF8C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2770CCB" w14:textId="09094F5C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Głowica wyposażona w przyciski pozwalające na sterowanie niektórymi funkcjami ultrasonografu</w:t>
            </w:r>
          </w:p>
        </w:tc>
        <w:tc>
          <w:tcPr>
            <w:tcW w:w="3260" w:type="dxa"/>
            <w:vAlign w:val="center"/>
          </w:tcPr>
          <w:p w14:paraId="3C32A6E8" w14:textId="41A8EB3C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E39DFFA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10974319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348A6F75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3DE2BA10" w14:textId="2F3CC18E" w:rsidR="000F5DBE" w:rsidRPr="00BF6ED9" w:rsidRDefault="004763E1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Możliwość rozbudowy o g</w:t>
            </w:r>
            <w:r w:rsidR="0018665C"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łowic</w:t>
            </w: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ę </w:t>
            </w:r>
            <w:r w:rsidR="000F5DBE"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kardiologiczn</w:t>
            </w: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ą</w:t>
            </w:r>
          </w:p>
        </w:tc>
        <w:tc>
          <w:tcPr>
            <w:tcW w:w="3260" w:type="dxa"/>
            <w:vAlign w:val="center"/>
          </w:tcPr>
          <w:p w14:paraId="3E08DA7E" w14:textId="13B676A3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4B2F614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5D08538A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44924CD9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3B9AE9E3" w14:textId="16F9CB26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Zakres częstotliwości głowicy minimum 4-1 MHz</w:t>
            </w:r>
          </w:p>
        </w:tc>
        <w:tc>
          <w:tcPr>
            <w:tcW w:w="3260" w:type="dxa"/>
            <w:vAlign w:val="center"/>
          </w:tcPr>
          <w:p w14:paraId="410B8720" w14:textId="6E43C28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24BB269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568677E2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2379B677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0F59CB33" w14:textId="13816576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Ilość kryształów piezoelektrycznych - minimum 64</w:t>
            </w:r>
          </w:p>
        </w:tc>
        <w:tc>
          <w:tcPr>
            <w:tcW w:w="3260" w:type="dxa"/>
            <w:vAlign w:val="center"/>
          </w:tcPr>
          <w:p w14:paraId="02D52073" w14:textId="388A9853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54A82BD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64C5A7C7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67239859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B98810C" w14:textId="6D98D57A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Głębokość skanowania w zakresie co najmniej 3 - 30 cm</w:t>
            </w:r>
          </w:p>
        </w:tc>
        <w:tc>
          <w:tcPr>
            <w:tcW w:w="3260" w:type="dxa"/>
            <w:vAlign w:val="center"/>
          </w:tcPr>
          <w:p w14:paraId="049B86B9" w14:textId="3802758E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D8C271F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1187C503" w14:textId="77777777" w:rsidTr="003A232E">
        <w:trPr>
          <w:trHeight w:val="617"/>
        </w:trPr>
        <w:tc>
          <w:tcPr>
            <w:tcW w:w="942" w:type="dxa"/>
            <w:vAlign w:val="center"/>
          </w:tcPr>
          <w:p w14:paraId="14CF6B0E" w14:textId="77777777" w:rsidR="000F5DBE" w:rsidRPr="00BF6ED9" w:rsidRDefault="000F5DBE" w:rsidP="000F5DBE">
            <w:pPr>
              <w:pStyle w:val="a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44AA591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System archiwizacji</w:t>
            </w:r>
          </w:p>
        </w:tc>
        <w:tc>
          <w:tcPr>
            <w:tcW w:w="3260" w:type="dxa"/>
            <w:vAlign w:val="center"/>
          </w:tcPr>
          <w:p w14:paraId="6EBE8F54" w14:textId="77777777" w:rsidR="000F5DBE" w:rsidRPr="00BF6ED9" w:rsidRDefault="000F5DBE" w:rsidP="000F5DBE">
            <w:pPr>
              <w:pStyle w:val="a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 w14:paraId="1F8D79D6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485A1D60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209DB565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D44AB19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Wbudowany dysk SSD o pojemności minimum 240 GB</w:t>
            </w:r>
          </w:p>
        </w:tc>
        <w:tc>
          <w:tcPr>
            <w:tcW w:w="3260" w:type="dxa"/>
          </w:tcPr>
          <w:p w14:paraId="2E64BBE5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989038D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7671E84F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4425CDF5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95B00EC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Zapis obrazów na zewnętrzne nośniki poprzez </w:t>
            </w:r>
          </w:p>
          <w:p w14:paraId="333F6488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złącze USB - minimum 2 porty USB</w:t>
            </w:r>
          </w:p>
        </w:tc>
        <w:tc>
          <w:tcPr>
            <w:tcW w:w="3260" w:type="dxa"/>
          </w:tcPr>
          <w:p w14:paraId="2200868E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0936C490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F8D06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305D32B4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0AEA0355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4E8E8542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Złącze Ethernet - minimum 1 port</w:t>
            </w:r>
          </w:p>
        </w:tc>
        <w:tc>
          <w:tcPr>
            <w:tcW w:w="3260" w:type="dxa"/>
          </w:tcPr>
          <w:p w14:paraId="4C9B035A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1DC6D62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04CF029E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026EDEAA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260C6DE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Złącze HDMI</w:t>
            </w:r>
          </w:p>
        </w:tc>
        <w:tc>
          <w:tcPr>
            <w:tcW w:w="3260" w:type="dxa"/>
          </w:tcPr>
          <w:p w14:paraId="05BA2BD0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22F8A07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2FCB73EE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4955910C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2AA651A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DICOM</w:t>
            </w:r>
          </w:p>
        </w:tc>
        <w:tc>
          <w:tcPr>
            <w:tcW w:w="3260" w:type="dxa"/>
          </w:tcPr>
          <w:p w14:paraId="0DF59E4B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2C662DD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14E66956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2B2B3B6B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34933610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Możliwość archiwizacji w „chmurze”</w:t>
            </w:r>
          </w:p>
        </w:tc>
        <w:tc>
          <w:tcPr>
            <w:tcW w:w="3260" w:type="dxa"/>
          </w:tcPr>
          <w:p w14:paraId="0E8DD483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21E711D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26A253DC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6663CF32" w14:textId="77777777" w:rsidR="000F5DBE" w:rsidRPr="00BF6ED9" w:rsidRDefault="000F5DBE" w:rsidP="000F5DBE">
            <w:pPr>
              <w:pStyle w:val="a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1E10B1E5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Pomiary</w:t>
            </w:r>
          </w:p>
        </w:tc>
        <w:tc>
          <w:tcPr>
            <w:tcW w:w="3260" w:type="dxa"/>
            <w:vAlign w:val="center"/>
          </w:tcPr>
          <w:p w14:paraId="018553EB" w14:textId="77777777" w:rsidR="000F5DBE" w:rsidRPr="00BF6ED9" w:rsidRDefault="000F5DBE" w:rsidP="000F5DBE">
            <w:pPr>
              <w:pStyle w:val="a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 w14:paraId="72F11AE9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25CC4F53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3C77DDA3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5D7E9154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Odległość</w:t>
            </w:r>
          </w:p>
        </w:tc>
        <w:tc>
          <w:tcPr>
            <w:tcW w:w="3260" w:type="dxa"/>
          </w:tcPr>
          <w:p w14:paraId="5B9A188F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1AD0602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69386FCA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2A0BD967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23A00B61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Objętość</w:t>
            </w:r>
          </w:p>
        </w:tc>
        <w:tc>
          <w:tcPr>
            <w:tcW w:w="3260" w:type="dxa"/>
          </w:tcPr>
          <w:p w14:paraId="4DE13C3D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4D0CC3F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76C826BF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35258F98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D0293AE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Powierzchnia</w:t>
            </w:r>
          </w:p>
        </w:tc>
        <w:tc>
          <w:tcPr>
            <w:tcW w:w="3260" w:type="dxa"/>
          </w:tcPr>
          <w:p w14:paraId="66E875C4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EFACE45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76A48743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77836CFD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07F90CA4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Kąt</w:t>
            </w:r>
          </w:p>
        </w:tc>
        <w:tc>
          <w:tcPr>
            <w:tcW w:w="3260" w:type="dxa"/>
          </w:tcPr>
          <w:p w14:paraId="7866A440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4B81FB1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23CE261E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2B42AC0B" w14:textId="77777777" w:rsidR="000F5DBE" w:rsidRPr="00BF6ED9" w:rsidRDefault="000F5DBE" w:rsidP="000F5DBE">
            <w:pPr>
              <w:pStyle w:val="a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37CEE9DA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b/>
                <w:sz w:val="22"/>
                <w:szCs w:val="22"/>
              </w:rPr>
              <w:t>Gwarancja i serwis</w:t>
            </w:r>
          </w:p>
        </w:tc>
        <w:tc>
          <w:tcPr>
            <w:tcW w:w="3260" w:type="dxa"/>
            <w:vAlign w:val="center"/>
          </w:tcPr>
          <w:p w14:paraId="17EE3174" w14:textId="77777777" w:rsidR="000F5DBE" w:rsidRPr="00BF6ED9" w:rsidRDefault="000F5DBE" w:rsidP="000F5DBE">
            <w:pPr>
              <w:pStyle w:val="a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969" w:type="dxa"/>
            <w:vAlign w:val="center"/>
          </w:tcPr>
          <w:p w14:paraId="27EC0024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F5DBE" w:rsidRPr="00994ABB" w14:paraId="4C024688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369919DA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2A818894" w14:textId="4DF495AF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Okres gwarancji  m</w:t>
            </w:r>
            <w:r w:rsidR="00573983">
              <w:rPr>
                <w:rFonts w:asciiTheme="minorHAnsi" w:hAnsiTheme="minorHAnsi" w:cstheme="minorHAnsi"/>
                <w:sz w:val="22"/>
                <w:szCs w:val="22"/>
              </w:rPr>
              <w:t>inimum</w:t>
            </w:r>
            <w:r w:rsidR="00FC17B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 xml:space="preserve">24 </w:t>
            </w:r>
            <w:r w:rsidR="00573983" w:rsidRPr="00BF6ED9">
              <w:rPr>
                <w:rFonts w:asciiTheme="minorHAnsi" w:hAnsiTheme="minorHAnsi" w:cstheme="minorHAnsi"/>
                <w:sz w:val="22"/>
                <w:szCs w:val="22"/>
              </w:rPr>
              <w:t>miesiąc</w:t>
            </w:r>
            <w:r w:rsidR="00573983">
              <w:rPr>
                <w:rFonts w:asciiTheme="minorHAnsi" w:hAnsiTheme="minorHAnsi" w:cstheme="minorHAnsi"/>
                <w:sz w:val="22"/>
                <w:szCs w:val="22"/>
              </w:rPr>
              <w:t>e</w:t>
            </w:r>
          </w:p>
        </w:tc>
        <w:tc>
          <w:tcPr>
            <w:tcW w:w="3260" w:type="dxa"/>
          </w:tcPr>
          <w:p w14:paraId="18BDE042" w14:textId="49AAE898" w:rsidR="000F5DBE" w:rsidRPr="00FC17B4" w:rsidRDefault="00FC17B4" w:rsidP="000F5DBE">
            <w:pPr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FC17B4">
              <w:rPr>
                <w:rFonts w:asciiTheme="minorHAnsi" w:hAnsiTheme="minorHAnsi" w:cstheme="minorHAnsi"/>
                <w:color w:val="FF0000"/>
              </w:rPr>
              <w:t>24 miesiące - 5 pkt</w:t>
            </w:r>
          </w:p>
          <w:p w14:paraId="46615B13" w14:textId="3C723C28" w:rsidR="00FC17B4" w:rsidRPr="00BF6ED9" w:rsidRDefault="00FC17B4" w:rsidP="000F5DBE">
            <w:pPr>
              <w:jc w:val="center"/>
              <w:rPr>
                <w:rFonts w:asciiTheme="minorHAnsi" w:hAnsiTheme="minorHAnsi" w:cstheme="minorHAnsi"/>
              </w:rPr>
            </w:pPr>
            <w:r w:rsidRPr="00FC17B4">
              <w:rPr>
                <w:rFonts w:asciiTheme="minorHAnsi" w:hAnsiTheme="minorHAnsi" w:cstheme="minorHAnsi"/>
                <w:color w:val="FF0000"/>
              </w:rPr>
              <w:lastRenderedPageBreak/>
              <w:t>36 miesięcy – 10 pkt</w:t>
            </w:r>
          </w:p>
        </w:tc>
        <w:tc>
          <w:tcPr>
            <w:tcW w:w="3969" w:type="dxa"/>
            <w:vAlign w:val="center"/>
          </w:tcPr>
          <w:p w14:paraId="1FEFC26B" w14:textId="77777777" w:rsidR="000F5DBE" w:rsidRPr="00BF6ED9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F5DBE" w:rsidRPr="00994ABB" w14:paraId="7B181530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0E58AA13" w14:textId="77777777" w:rsidR="000F5DBE" w:rsidRPr="00BF6ED9" w:rsidRDefault="000F5DBE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17CCB938" w14:textId="4C48877D" w:rsidR="000F5DBE" w:rsidRDefault="000F5DBE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F6ED9">
              <w:rPr>
                <w:rFonts w:asciiTheme="minorHAnsi" w:hAnsiTheme="minorHAnsi" w:cstheme="minorHAnsi"/>
                <w:sz w:val="22"/>
                <w:szCs w:val="22"/>
              </w:rPr>
              <w:t>Autoryzowany serwis na terenie kraju</w:t>
            </w:r>
            <w:r w:rsidR="0057398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A814622" w14:textId="16AA006E" w:rsidR="00573983" w:rsidRPr="00573983" w:rsidRDefault="00573983" w:rsidP="00573983">
            <w:pPr>
              <w:pStyle w:val="Bezodstpw"/>
            </w:pPr>
            <w:r w:rsidRPr="00573983">
              <w:rPr>
                <w:color w:val="FF0000"/>
              </w:rPr>
              <w:t>Wskazać minimum jeden adres punktu serwisowego na terenie Polski</w:t>
            </w:r>
          </w:p>
        </w:tc>
        <w:tc>
          <w:tcPr>
            <w:tcW w:w="3260" w:type="dxa"/>
          </w:tcPr>
          <w:p w14:paraId="4C6C7F23" w14:textId="77777777" w:rsidR="000F5DBE" w:rsidRPr="00BF6ED9" w:rsidRDefault="000F5DBE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956340F" w14:textId="4CCEF5F9" w:rsidR="000F5DBE" w:rsidRPr="00BF6ED9" w:rsidRDefault="00573983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573983" w:rsidRPr="00994ABB" w14:paraId="4A8CA969" w14:textId="77777777" w:rsidTr="003A232E">
        <w:trPr>
          <w:trHeight w:val="276"/>
        </w:trPr>
        <w:tc>
          <w:tcPr>
            <w:tcW w:w="942" w:type="dxa"/>
            <w:vAlign w:val="center"/>
          </w:tcPr>
          <w:p w14:paraId="633471C5" w14:textId="77777777" w:rsidR="00573983" w:rsidRPr="00BF6ED9" w:rsidRDefault="00573983" w:rsidP="009F7010">
            <w:pPr>
              <w:pStyle w:val="a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6DFD8FD8" w14:textId="593F4EC2" w:rsidR="00573983" w:rsidRPr="00BF6ED9" w:rsidRDefault="000052B8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0052B8">
              <w:rPr>
                <w:rFonts w:asciiTheme="minorHAnsi" w:hAnsiTheme="minorHAnsi" w:cstheme="minorHAnsi"/>
                <w:sz w:val="22"/>
                <w:szCs w:val="22"/>
              </w:rPr>
              <w:t>Czas reakcji serwisu gwarancyjnego tj. podjęcie naprawy serwisowej  do 24h od momentu zgłoszenia (w dni robocze).</w:t>
            </w:r>
          </w:p>
        </w:tc>
        <w:tc>
          <w:tcPr>
            <w:tcW w:w="3260" w:type="dxa"/>
          </w:tcPr>
          <w:p w14:paraId="33844648" w14:textId="33FF0B17" w:rsidR="00573983" w:rsidRPr="00BF6ED9" w:rsidRDefault="000052B8" w:rsidP="000F5DBE">
            <w:pPr>
              <w:jc w:val="center"/>
              <w:rPr>
                <w:rFonts w:asciiTheme="minorHAnsi" w:hAnsiTheme="minorHAnsi" w:cstheme="minorHAnsi"/>
              </w:rPr>
            </w:pPr>
            <w:r w:rsidRPr="00BF6ED9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48918E3" w14:textId="77777777" w:rsidR="00573983" w:rsidRDefault="00573983" w:rsidP="000F5DBE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B6DA55B" w14:textId="60F0D09D" w:rsidR="00BA11AB" w:rsidRDefault="00BA11AB" w:rsidP="00B63D0A"/>
    <w:p w14:paraId="118011C5" w14:textId="79367A45" w:rsidR="009E0BBB" w:rsidRPr="0072379D" w:rsidRDefault="009E0BBB" w:rsidP="0072379D">
      <w:pPr>
        <w:rPr>
          <w:rFonts w:asciiTheme="minorHAnsi" w:hAnsiTheme="minorHAnsi" w:cstheme="minorHAnsi"/>
          <w:sz w:val="24"/>
          <w:szCs w:val="24"/>
        </w:rPr>
      </w:pPr>
    </w:p>
    <w:p w14:paraId="4D836890" w14:textId="465FA1D3" w:rsidR="009E0BBB" w:rsidRPr="0072379D" w:rsidRDefault="009E0BBB" w:rsidP="0072379D">
      <w:pPr>
        <w:ind w:right="334" w:firstLine="567"/>
        <w:rPr>
          <w:rFonts w:asciiTheme="minorHAnsi" w:hAnsiTheme="minorHAnsi" w:cstheme="minorHAnsi"/>
          <w:b/>
          <w:bCs/>
          <w:sz w:val="24"/>
          <w:szCs w:val="24"/>
        </w:rPr>
      </w:pPr>
      <w:r w:rsidRPr="0072379D">
        <w:rPr>
          <w:rFonts w:asciiTheme="minorHAnsi" w:hAnsiTheme="minorHAnsi" w:cstheme="minorHAnsi"/>
          <w:b/>
          <w:bCs/>
          <w:sz w:val="24"/>
          <w:szCs w:val="24"/>
        </w:rPr>
        <w:t>UWAGI I OBJAŚNIENIA:</w:t>
      </w:r>
    </w:p>
    <w:p w14:paraId="454F304F" w14:textId="0176D1EA" w:rsidR="009E0BBB" w:rsidRPr="0072379D" w:rsidRDefault="009E0BBB" w:rsidP="0072379D">
      <w:pPr>
        <w:pStyle w:val="Akapitzlist"/>
        <w:numPr>
          <w:ilvl w:val="0"/>
          <w:numId w:val="9"/>
        </w:numPr>
        <w:spacing w:line="276" w:lineRule="auto"/>
        <w:ind w:right="334"/>
        <w:jc w:val="both"/>
        <w:rPr>
          <w:rFonts w:asciiTheme="minorHAnsi" w:hAnsiTheme="minorHAnsi" w:cstheme="minorHAnsi"/>
          <w:sz w:val="24"/>
          <w:szCs w:val="24"/>
        </w:rPr>
      </w:pPr>
      <w:r w:rsidRPr="0072379D">
        <w:rPr>
          <w:rFonts w:asciiTheme="minorHAnsi" w:hAnsiTheme="minorHAnsi" w:cstheme="minorHAnsi"/>
          <w:sz w:val="24"/>
          <w:szCs w:val="24"/>
        </w:rPr>
        <w:t xml:space="preserve">Parametry określone jako „wymóg” są parametrami granicznymi. </w:t>
      </w:r>
    </w:p>
    <w:p w14:paraId="4CA59906" w14:textId="77777777" w:rsidR="009E0BBB" w:rsidRPr="0072379D" w:rsidRDefault="009E0BBB" w:rsidP="0072379D">
      <w:pPr>
        <w:pStyle w:val="Akapitzlist"/>
        <w:numPr>
          <w:ilvl w:val="0"/>
          <w:numId w:val="9"/>
        </w:numPr>
        <w:spacing w:line="276" w:lineRule="auto"/>
        <w:ind w:right="334"/>
        <w:jc w:val="both"/>
        <w:rPr>
          <w:rFonts w:asciiTheme="minorHAnsi" w:hAnsiTheme="minorHAnsi" w:cstheme="minorHAnsi"/>
          <w:sz w:val="24"/>
          <w:szCs w:val="24"/>
        </w:rPr>
      </w:pPr>
      <w:r w:rsidRPr="0072379D">
        <w:rPr>
          <w:rFonts w:asciiTheme="minorHAnsi" w:hAnsiTheme="minorHAnsi" w:cstheme="minorHAnsi"/>
          <w:sz w:val="24"/>
          <w:szCs w:val="24"/>
        </w:rPr>
        <w:t>Wykonawca zobowiązany jest do podania parametrów w jednostkach wskazanych w niniejszym opisie.</w:t>
      </w:r>
    </w:p>
    <w:p w14:paraId="07EC528D" w14:textId="77777777" w:rsidR="009E0BBB" w:rsidRPr="0072379D" w:rsidRDefault="009E0BBB" w:rsidP="0072379D">
      <w:pPr>
        <w:pStyle w:val="Akapitzlist"/>
        <w:numPr>
          <w:ilvl w:val="0"/>
          <w:numId w:val="9"/>
        </w:numPr>
        <w:spacing w:line="276" w:lineRule="auto"/>
        <w:ind w:right="334"/>
        <w:jc w:val="both"/>
        <w:rPr>
          <w:rFonts w:asciiTheme="minorHAnsi" w:hAnsiTheme="minorHAnsi" w:cstheme="minorHAnsi"/>
          <w:sz w:val="24"/>
          <w:szCs w:val="24"/>
        </w:rPr>
      </w:pPr>
      <w:r w:rsidRPr="0072379D">
        <w:rPr>
          <w:rFonts w:asciiTheme="minorHAnsi" w:hAnsiTheme="minorHAnsi" w:cstheme="minorHAnsi"/>
          <w:sz w:val="24"/>
          <w:szCs w:val="24"/>
        </w:rPr>
        <w:t>Powyższe parametry stanowią wymagania, których spełnienie jest konieczne.</w:t>
      </w:r>
    </w:p>
    <w:p w14:paraId="102796C2" w14:textId="2C7FDAFC" w:rsidR="009E0BBB" w:rsidRPr="0072379D" w:rsidRDefault="009E0BBB" w:rsidP="0072379D">
      <w:pPr>
        <w:pStyle w:val="Akapitzlist"/>
        <w:numPr>
          <w:ilvl w:val="0"/>
          <w:numId w:val="9"/>
        </w:numPr>
        <w:spacing w:line="276" w:lineRule="auto"/>
        <w:ind w:right="334"/>
        <w:jc w:val="both"/>
        <w:rPr>
          <w:rFonts w:asciiTheme="minorHAnsi" w:hAnsiTheme="minorHAnsi" w:cstheme="minorHAnsi"/>
          <w:sz w:val="24"/>
          <w:szCs w:val="24"/>
        </w:rPr>
      </w:pPr>
      <w:r w:rsidRPr="0072379D">
        <w:rPr>
          <w:rFonts w:asciiTheme="minorHAnsi" w:hAnsiTheme="minorHAnsi" w:cstheme="minorHAnsi"/>
          <w:sz w:val="24"/>
          <w:szCs w:val="24"/>
        </w:rPr>
        <w:t xml:space="preserve">Wykonawca zobowiązany jest do przeprowadzenia </w:t>
      </w:r>
      <w:r w:rsidRPr="000052B8">
        <w:rPr>
          <w:rFonts w:asciiTheme="minorHAnsi" w:hAnsiTheme="minorHAnsi" w:cstheme="minorHAnsi"/>
          <w:b/>
          <w:bCs/>
          <w:sz w:val="24"/>
          <w:szCs w:val="24"/>
        </w:rPr>
        <w:t>certyfikowanego szkolenia personelu medycznego</w:t>
      </w:r>
      <w:r w:rsidRPr="0072379D">
        <w:rPr>
          <w:rFonts w:asciiTheme="minorHAnsi" w:hAnsiTheme="minorHAnsi" w:cstheme="minorHAnsi"/>
          <w:sz w:val="24"/>
          <w:szCs w:val="24"/>
        </w:rPr>
        <w:t xml:space="preserve"> w zakresie obsługi i</w:t>
      </w:r>
      <w:r w:rsidR="0072379D">
        <w:rPr>
          <w:rFonts w:asciiTheme="minorHAnsi" w:hAnsiTheme="minorHAnsi" w:cstheme="minorHAnsi"/>
          <w:sz w:val="24"/>
          <w:szCs w:val="24"/>
        </w:rPr>
        <w:t> </w:t>
      </w:r>
      <w:r w:rsidRPr="0072379D">
        <w:rPr>
          <w:rFonts w:asciiTheme="minorHAnsi" w:hAnsiTheme="minorHAnsi" w:cstheme="minorHAnsi"/>
          <w:sz w:val="24"/>
          <w:szCs w:val="24"/>
        </w:rPr>
        <w:t xml:space="preserve">eksploatacji oferowanego sprzętu. </w:t>
      </w:r>
    </w:p>
    <w:p w14:paraId="39FDA2C0" w14:textId="77777777" w:rsidR="009E0BBB" w:rsidRPr="0072379D" w:rsidRDefault="009E0BBB" w:rsidP="0072379D">
      <w:pPr>
        <w:rPr>
          <w:rFonts w:asciiTheme="minorHAnsi" w:hAnsiTheme="minorHAnsi" w:cstheme="minorHAnsi"/>
          <w:sz w:val="24"/>
          <w:szCs w:val="24"/>
        </w:rPr>
      </w:pPr>
    </w:p>
    <w:sectPr w:rsidR="009E0BBB" w:rsidRPr="0072379D" w:rsidSect="00374294">
      <w:footerReference w:type="default" r:id="rId7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CEE0F" w14:textId="77777777" w:rsidR="008A4067" w:rsidRDefault="008A4067" w:rsidP="00B63D0A">
      <w:pPr>
        <w:spacing w:after="0" w:line="240" w:lineRule="auto"/>
      </w:pPr>
      <w:r>
        <w:separator/>
      </w:r>
    </w:p>
  </w:endnote>
  <w:endnote w:type="continuationSeparator" w:id="0">
    <w:p w14:paraId="1E2D4770" w14:textId="77777777" w:rsidR="008A4067" w:rsidRDefault="008A4067" w:rsidP="00B63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3674B" w14:textId="77777777" w:rsidR="00302F95" w:rsidRDefault="00302F95">
    <w:pPr>
      <w:pStyle w:val="a"/>
      <w:jc w:val="center"/>
    </w:pPr>
    <w:r>
      <w:fldChar w:fldCharType="begin"/>
    </w:r>
    <w:r>
      <w:instrText>PAGE   \* MERGEFORMAT</w:instrText>
    </w:r>
    <w:r>
      <w:fldChar w:fldCharType="separate"/>
    </w:r>
    <w:r w:rsidR="00A83743">
      <w:rPr>
        <w:noProof/>
      </w:rPr>
      <w:t>3</w:t>
    </w:r>
    <w:r>
      <w:fldChar w:fldCharType="end"/>
    </w:r>
  </w:p>
  <w:p w14:paraId="5F1E7CFD" w14:textId="77777777" w:rsidR="00302F95" w:rsidRDefault="00302F95">
    <w:pPr>
      <w:pStyle w:val="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4CC92" w14:textId="77777777" w:rsidR="008A4067" w:rsidRDefault="008A4067" w:rsidP="00B63D0A">
      <w:pPr>
        <w:spacing w:after="0" w:line="240" w:lineRule="auto"/>
      </w:pPr>
      <w:r>
        <w:separator/>
      </w:r>
    </w:p>
  </w:footnote>
  <w:footnote w:type="continuationSeparator" w:id="0">
    <w:p w14:paraId="7857A9FF" w14:textId="77777777" w:rsidR="008A4067" w:rsidRDefault="008A4067" w:rsidP="00B63D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77410"/>
    <w:multiLevelType w:val="hybridMultilevel"/>
    <w:tmpl w:val="78F6F2E0"/>
    <w:lvl w:ilvl="0" w:tplc="25964A26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213644BD"/>
    <w:multiLevelType w:val="hybridMultilevel"/>
    <w:tmpl w:val="41FA95A0"/>
    <w:lvl w:ilvl="0" w:tplc="04150013">
      <w:start w:val="1"/>
      <w:numFmt w:val="upperRoman"/>
      <w:lvlText w:val="%1."/>
      <w:lvlJc w:val="righ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299" w:hanging="360"/>
      </w:pPr>
    </w:lvl>
    <w:lvl w:ilvl="2" w:tplc="0415001B" w:tentative="1">
      <w:start w:val="1"/>
      <w:numFmt w:val="lowerRoman"/>
      <w:lvlText w:val="%3."/>
      <w:lvlJc w:val="right"/>
      <w:pPr>
        <w:ind w:left="2019" w:hanging="180"/>
      </w:pPr>
    </w:lvl>
    <w:lvl w:ilvl="3" w:tplc="0415000F" w:tentative="1">
      <w:start w:val="1"/>
      <w:numFmt w:val="decimal"/>
      <w:lvlText w:val="%4."/>
      <w:lvlJc w:val="left"/>
      <w:pPr>
        <w:ind w:left="2739" w:hanging="360"/>
      </w:pPr>
    </w:lvl>
    <w:lvl w:ilvl="4" w:tplc="04150019" w:tentative="1">
      <w:start w:val="1"/>
      <w:numFmt w:val="lowerLetter"/>
      <w:lvlText w:val="%5."/>
      <w:lvlJc w:val="left"/>
      <w:pPr>
        <w:ind w:left="3459" w:hanging="360"/>
      </w:pPr>
    </w:lvl>
    <w:lvl w:ilvl="5" w:tplc="0415001B" w:tentative="1">
      <w:start w:val="1"/>
      <w:numFmt w:val="lowerRoman"/>
      <w:lvlText w:val="%6."/>
      <w:lvlJc w:val="right"/>
      <w:pPr>
        <w:ind w:left="4179" w:hanging="180"/>
      </w:pPr>
    </w:lvl>
    <w:lvl w:ilvl="6" w:tplc="0415000F" w:tentative="1">
      <w:start w:val="1"/>
      <w:numFmt w:val="decimal"/>
      <w:lvlText w:val="%7."/>
      <w:lvlJc w:val="left"/>
      <w:pPr>
        <w:ind w:left="4899" w:hanging="360"/>
      </w:pPr>
    </w:lvl>
    <w:lvl w:ilvl="7" w:tplc="04150019" w:tentative="1">
      <w:start w:val="1"/>
      <w:numFmt w:val="lowerLetter"/>
      <w:lvlText w:val="%8."/>
      <w:lvlJc w:val="left"/>
      <w:pPr>
        <w:ind w:left="5619" w:hanging="360"/>
      </w:pPr>
    </w:lvl>
    <w:lvl w:ilvl="8" w:tplc="0415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2" w15:restartNumberingAfterBreak="0">
    <w:nsid w:val="41436793"/>
    <w:multiLevelType w:val="hybridMultilevel"/>
    <w:tmpl w:val="0CE0677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902FA2"/>
    <w:multiLevelType w:val="hybridMultilevel"/>
    <w:tmpl w:val="CBF88AE0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623DBB"/>
    <w:multiLevelType w:val="hybridMultilevel"/>
    <w:tmpl w:val="51EA0C4E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5633C1"/>
    <w:multiLevelType w:val="hybridMultilevel"/>
    <w:tmpl w:val="67303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A769FD"/>
    <w:multiLevelType w:val="hybridMultilevel"/>
    <w:tmpl w:val="C69CCAFC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062C81"/>
    <w:multiLevelType w:val="hybridMultilevel"/>
    <w:tmpl w:val="1444EC1C"/>
    <w:lvl w:ilvl="0" w:tplc="E12E23D4">
      <w:start w:val="47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B904B2"/>
    <w:multiLevelType w:val="hybridMultilevel"/>
    <w:tmpl w:val="CBF88AE0"/>
    <w:lvl w:ilvl="0" w:tplc="FFFFFFFF">
      <w:start w:val="1"/>
      <w:numFmt w:val="decimal"/>
      <w:lvlText w:val="%1."/>
      <w:lvlJc w:val="left"/>
      <w:pPr>
        <w:ind w:left="502" w:hanging="360"/>
      </w:p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7904179">
    <w:abstractNumId w:val="3"/>
  </w:num>
  <w:num w:numId="2" w16cid:durableId="1174148660">
    <w:abstractNumId w:val="1"/>
  </w:num>
  <w:num w:numId="3" w16cid:durableId="994919028">
    <w:abstractNumId w:val="6"/>
  </w:num>
  <w:num w:numId="4" w16cid:durableId="2109694221">
    <w:abstractNumId w:val="5"/>
  </w:num>
  <w:num w:numId="5" w16cid:durableId="1567296609">
    <w:abstractNumId w:val="2"/>
  </w:num>
  <w:num w:numId="6" w16cid:durableId="772943062">
    <w:abstractNumId w:val="4"/>
  </w:num>
  <w:num w:numId="7" w16cid:durableId="1931423057">
    <w:abstractNumId w:val="8"/>
  </w:num>
  <w:num w:numId="8" w16cid:durableId="573468826">
    <w:abstractNumId w:val="7"/>
  </w:num>
  <w:num w:numId="9" w16cid:durableId="1078951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DAwNzQwtLCwMDNT0lEKTi0uzszPAykwNKgFALDn360tAAAA"/>
  </w:docVars>
  <w:rsids>
    <w:rsidRoot w:val="00A94EEE"/>
    <w:rsid w:val="000052B8"/>
    <w:rsid w:val="00010693"/>
    <w:rsid w:val="00016B90"/>
    <w:rsid w:val="00035DFE"/>
    <w:rsid w:val="000363C8"/>
    <w:rsid w:val="000C2D13"/>
    <w:rsid w:val="000C4F7C"/>
    <w:rsid w:val="000D4394"/>
    <w:rsid w:val="000D69DF"/>
    <w:rsid w:val="000F5DBE"/>
    <w:rsid w:val="001367DE"/>
    <w:rsid w:val="00142730"/>
    <w:rsid w:val="00160A4F"/>
    <w:rsid w:val="0016680A"/>
    <w:rsid w:val="00166BC1"/>
    <w:rsid w:val="0018665C"/>
    <w:rsid w:val="001871DA"/>
    <w:rsid w:val="001F275C"/>
    <w:rsid w:val="00221FBB"/>
    <w:rsid w:val="00234855"/>
    <w:rsid w:val="002567C8"/>
    <w:rsid w:val="00291CC8"/>
    <w:rsid w:val="00294782"/>
    <w:rsid w:val="002B1DF5"/>
    <w:rsid w:val="002E044F"/>
    <w:rsid w:val="002F5EAB"/>
    <w:rsid w:val="00302F95"/>
    <w:rsid w:val="00324704"/>
    <w:rsid w:val="00365794"/>
    <w:rsid w:val="00374294"/>
    <w:rsid w:val="00387C70"/>
    <w:rsid w:val="003A1339"/>
    <w:rsid w:val="003A232E"/>
    <w:rsid w:val="00404B6F"/>
    <w:rsid w:val="00414E40"/>
    <w:rsid w:val="00430857"/>
    <w:rsid w:val="00461F78"/>
    <w:rsid w:val="004763E1"/>
    <w:rsid w:val="00482C67"/>
    <w:rsid w:val="004854A2"/>
    <w:rsid w:val="004A0D57"/>
    <w:rsid w:val="004A5F03"/>
    <w:rsid w:val="004B2EEE"/>
    <w:rsid w:val="004B4EE4"/>
    <w:rsid w:val="004C7A86"/>
    <w:rsid w:val="004F3B81"/>
    <w:rsid w:val="005069B0"/>
    <w:rsid w:val="005316BA"/>
    <w:rsid w:val="00573983"/>
    <w:rsid w:val="00583B05"/>
    <w:rsid w:val="005901EE"/>
    <w:rsid w:val="005B2EBE"/>
    <w:rsid w:val="005D6648"/>
    <w:rsid w:val="00607833"/>
    <w:rsid w:val="006267FC"/>
    <w:rsid w:val="00626C3A"/>
    <w:rsid w:val="00652F17"/>
    <w:rsid w:val="00677945"/>
    <w:rsid w:val="0068538A"/>
    <w:rsid w:val="006B0825"/>
    <w:rsid w:val="006D035A"/>
    <w:rsid w:val="00715BA4"/>
    <w:rsid w:val="0072379D"/>
    <w:rsid w:val="0076525B"/>
    <w:rsid w:val="00765B08"/>
    <w:rsid w:val="00766F22"/>
    <w:rsid w:val="00771090"/>
    <w:rsid w:val="007824F7"/>
    <w:rsid w:val="007A5753"/>
    <w:rsid w:val="007E463F"/>
    <w:rsid w:val="007F0A04"/>
    <w:rsid w:val="008032A5"/>
    <w:rsid w:val="008210BC"/>
    <w:rsid w:val="0082495E"/>
    <w:rsid w:val="00825C88"/>
    <w:rsid w:val="00826E6C"/>
    <w:rsid w:val="00840129"/>
    <w:rsid w:val="008402E1"/>
    <w:rsid w:val="00844037"/>
    <w:rsid w:val="00850DEA"/>
    <w:rsid w:val="00866C2F"/>
    <w:rsid w:val="0087772C"/>
    <w:rsid w:val="00880AAB"/>
    <w:rsid w:val="008A4067"/>
    <w:rsid w:val="008B4C7E"/>
    <w:rsid w:val="008B574D"/>
    <w:rsid w:val="008F33D1"/>
    <w:rsid w:val="00932BA8"/>
    <w:rsid w:val="0093308F"/>
    <w:rsid w:val="00994ABB"/>
    <w:rsid w:val="009B0C33"/>
    <w:rsid w:val="009B5977"/>
    <w:rsid w:val="009C0084"/>
    <w:rsid w:val="009C77F4"/>
    <w:rsid w:val="009E0BBB"/>
    <w:rsid w:val="009E38CB"/>
    <w:rsid w:val="009E67A7"/>
    <w:rsid w:val="009F7010"/>
    <w:rsid w:val="00A10D97"/>
    <w:rsid w:val="00A14AF9"/>
    <w:rsid w:val="00A22200"/>
    <w:rsid w:val="00A34D40"/>
    <w:rsid w:val="00A372D8"/>
    <w:rsid w:val="00A40365"/>
    <w:rsid w:val="00A45BA0"/>
    <w:rsid w:val="00A5444C"/>
    <w:rsid w:val="00A55979"/>
    <w:rsid w:val="00A66E11"/>
    <w:rsid w:val="00A76800"/>
    <w:rsid w:val="00A83024"/>
    <w:rsid w:val="00A83743"/>
    <w:rsid w:val="00A857EC"/>
    <w:rsid w:val="00A91BE7"/>
    <w:rsid w:val="00A94EEE"/>
    <w:rsid w:val="00B63D0A"/>
    <w:rsid w:val="00B66797"/>
    <w:rsid w:val="00B70D59"/>
    <w:rsid w:val="00B91E72"/>
    <w:rsid w:val="00B95F28"/>
    <w:rsid w:val="00B96A3A"/>
    <w:rsid w:val="00BA11AB"/>
    <w:rsid w:val="00BD08F4"/>
    <w:rsid w:val="00BF6ED9"/>
    <w:rsid w:val="00C07AD4"/>
    <w:rsid w:val="00C1425C"/>
    <w:rsid w:val="00C14C27"/>
    <w:rsid w:val="00C157B8"/>
    <w:rsid w:val="00C4173D"/>
    <w:rsid w:val="00C426CC"/>
    <w:rsid w:val="00C63D08"/>
    <w:rsid w:val="00C942F0"/>
    <w:rsid w:val="00CC3A66"/>
    <w:rsid w:val="00D42D52"/>
    <w:rsid w:val="00D440EB"/>
    <w:rsid w:val="00D62E8B"/>
    <w:rsid w:val="00D66CFE"/>
    <w:rsid w:val="00D755DC"/>
    <w:rsid w:val="00D80E2A"/>
    <w:rsid w:val="00D835D5"/>
    <w:rsid w:val="00DA38FB"/>
    <w:rsid w:val="00DA4503"/>
    <w:rsid w:val="00DE09A1"/>
    <w:rsid w:val="00E32C39"/>
    <w:rsid w:val="00E41A8C"/>
    <w:rsid w:val="00E61C32"/>
    <w:rsid w:val="00E66B27"/>
    <w:rsid w:val="00E86256"/>
    <w:rsid w:val="00EC6479"/>
    <w:rsid w:val="00ED652B"/>
    <w:rsid w:val="00EE5B58"/>
    <w:rsid w:val="00F86031"/>
    <w:rsid w:val="00F900AF"/>
    <w:rsid w:val="00FC17B4"/>
    <w:rsid w:val="00FC5717"/>
    <w:rsid w:val="00FD0BAE"/>
    <w:rsid w:val="00FE5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DA72E0D"/>
  <w15:docId w15:val="{31BE4D62-BCA5-43CA-AD0D-5C3DFDCFE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94EEE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94EEE"/>
    <w:pPr>
      <w:spacing w:after="0" w:line="240" w:lineRule="auto"/>
    </w:pPr>
    <w:rPr>
      <w:rFonts w:ascii="Calibri" w:eastAsia="Calibri" w:hAnsi="Calibri" w:cs="Times New Roman"/>
    </w:rPr>
  </w:style>
  <w:style w:type="paragraph" w:styleId="Tekstkomentarza">
    <w:name w:val="annotation text"/>
    <w:basedOn w:val="Normalny"/>
    <w:link w:val="TekstkomentarzaZnak"/>
    <w:rsid w:val="00E86256"/>
    <w:pPr>
      <w:widowControl w:val="0"/>
      <w:suppressAutoHyphens/>
      <w:spacing w:after="0" w:line="240" w:lineRule="auto"/>
      <w:textAlignment w:val="baseline"/>
    </w:pPr>
    <w:rPr>
      <w:rFonts w:ascii="Times New Roman" w:eastAsia="SimSun" w:hAnsi="Times New Roman" w:cs="Mangal"/>
      <w:kern w:val="1"/>
      <w:sz w:val="20"/>
      <w:szCs w:val="20"/>
      <w:lang w:eastAsia="hi-IN"/>
    </w:rPr>
  </w:style>
  <w:style w:type="character" w:customStyle="1" w:styleId="TekstkomentarzaZnak">
    <w:name w:val="Tekst komentarza Znak"/>
    <w:basedOn w:val="Domylnaczcionkaakapitu"/>
    <w:link w:val="Tekstkomentarza"/>
    <w:rsid w:val="00E86256"/>
    <w:rPr>
      <w:rFonts w:ascii="Times New Roman" w:eastAsia="SimSun" w:hAnsi="Times New Roman" w:cs="Mangal"/>
      <w:kern w:val="1"/>
      <w:sz w:val="20"/>
      <w:szCs w:val="20"/>
      <w:lang w:eastAsia="hi-IN"/>
    </w:rPr>
  </w:style>
  <w:style w:type="paragraph" w:customStyle="1" w:styleId="Default">
    <w:name w:val="Default"/>
    <w:rsid w:val="00166BC1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val="en-US"/>
    </w:rPr>
  </w:style>
  <w:style w:type="table" w:styleId="Tabela-Siatka">
    <w:name w:val="Table Grid"/>
    <w:basedOn w:val="Standardowy"/>
    <w:uiPriority w:val="59"/>
    <w:rsid w:val="0036579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y1">
    <w:name w:val="Normalny1"/>
    <w:rsid w:val="00324704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a">
    <w:next w:val="Bezodstpw"/>
    <w:link w:val="FooterChar"/>
    <w:uiPriority w:val="99"/>
    <w:qFormat/>
    <w:rsid w:val="00B63D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a"/>
    <w:uiPriority w:val="99"/>
    <w:rsid w:val="00B63D0A"/>
    <w:rPr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3D0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3D0A"/>
    <w:rPr>
      <w:rFonts w:ascii="Calibri" w:eastAsia="Calibri" w:hAnsi="Calibri" w:cs="Times New Roman"/>
    </w:rPr>
  </w:style>
  <w:style w:type="paragraph" w:styleId="Akapitzlist">
    <w:name w:val="List Paragraph"/>
    <w:basedOn w:val="Normalny"/>
    <w:uiPriority w:val="34"/>
    <w:qFormat/>
    <w:rsid w:val="009E0BB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A91BE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A91BE7"/>
    <w:rPr>
      <w:rFonts w:eastAsiaTheme="minorEastAsia"/>
      <w:color w:val="5A5A5A" w:themeColor="text1" w:themeTint="A5"/>
      <w:spacing w:val="15"/>
    </w:rPr>
  </w:style>
  <w:style w:type="character" w:styleId="Wyrnieniedelikatne">
    <w:name w:val="Subtle Emphasis"/>
    <w:basedOn w:val="Domylnaczcionkaakapitu"/>
    <w:uiPriority w:val="19"/>
    <w:qFormat/>
    <w:rsid w:val="00A91BE7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7</Pages>
  <Words>1000</Words>
  <Characters>6001</Characters>
  <Application>Microsoft Office Word</Application>
  <DocSecurity>0</DocSecurity>
  <Lines>50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9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lco</dc:creator>
  <cp:keywords/>
  <dc:description/>
  <cp:lastModifiedBy>Bożena Schmidt</cp:lastModifiedBy>
  <cp:revision>24</cp:revision>
  <cp:lastPrinted>2022-09-05T11:26:00Z</cp:lastPrinted>
  <dcterms:created xsi:type="dcterms:W3CDTF">2021-05-05T11:44:00Z</dcterms:created>
  <dcterms:modified xsi:type="dcterms:W3CDTF">2022-09-16T07:17:00Z</dcterms:modified>
  <cp:category/>
</cp:coreProperties>
</file>